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0F2BF" w14:textId="527EF2EE" w:rsidR="00913E7D" w:rsidRPr="00DE20F4" w:rsidRDefault="00BF7B36" w:rsidP="00BF7B36">
      <w:pPr>
        <w:spacing w:after="0" w:line="240" w:lineRule="auto"/>
        <w:jc w:val="right"/>
        <w:rPr>
          <w:rFonts w:ascii="Verdana" w:eastAsia="Times New Roman" w:hAnsi="Verdana" w:cs="Arial"/>
          <w:b/>
          <w:bCs/>
          <w:color w:val="000000"/>
          <w:sz w:val="24"/>
          <w:szCs w:val="24"/>
        </w:rPr>
      </w:pPr>
      <w:r w:rsidRPr="00DE20F4">
        <w:rPr>
          <w:rFonts w:ascii="Verdana" w:hAnsi="Verdana" w:cs="Arial"/>
          <w:noProof/>
          <w:sz w:val="32"/>
          <w:szCs w:val="32"/>
        </w:rPr>
        <w:drawing>
          <wp:anchor distT="36576" distB="36576" distL="36576" distR="36576" simplePos="0" relativeHeight="251659264" behindDoc="0" locked="0" layoutInCell="1" allowOverlap="1" wp14:anchorId="0D2D69E7" wp14:editId="0BA953B1">
            <wp:simplePos x="0" y="0"/>
            <wp:positionH relativeFrom="column">
              <wp:posOffset>-142240</wp:posOffset>
            </wp:positionH>
            <wp:positionV relativeFrom="paragraph">
              <wp:posOffset>-182245</wp:posOffset>
            </wp:positionV>
            <wp:extent cx="1280160" cy="854261"/>
            <wp:effectExtent l="0" t="0" r="0" b="3175"/>
            <wp:wrapNone/>
            <wp:docPr id="1" name="Picture 1" descr="NJPTA every child one voice logo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JPTA every child one voice logo blac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37" t="25658" r="7071" b="3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85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1F7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>NJPTA</w:t>
      </w:r>
      <w:r w:rsidR="00CE6A04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 xml:space="preserve"> Financial Review – 20</w:t>
      </w:r>
      <w:r w:rsidR="001968FB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>20</w:t>
      </w:r>
      <w:r w:rsidR="00CE6A04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>-202</w:t>
      </w:r>
      <w:r w:rsidR="001968FB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>1</w:t>
      </w:r>
      <w:r w:rsidR="00CE6A04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 xml:space="preserve"> Fiscal Year</w:t>
      </w:r>
      <w:r w:rsidR="00D141F7" w:rsidRPr="00DE20F4">
        <w:rPr>
          <w:rFonts w:ascii="Verdana" w:eastAsia="Times New Roman" w:hAnsi="Verdana" w:cs="Arial"/>
          <w:b/>
          <w:bCs/>
          <w:color w:val="000000"/>
          <w:sz w:val="32"/>
          <w:szCs w:val="32"/>
        </w:rPr>
        <w:t xml:space="preserve"> </w:t>
      </w:r>
    </w:p>
    <w:p w14:paraId="53A05C4C" w14:textId="2500B6A5" w:rsidR="00D83FC5" w:rsidRPr="00DE20F4" w:rsidRDefault="000B3C8F" w:rsidP="000B3C8F">
      <w:pPr>
        <w:spacing w:after="0" w:line="240" w:lineRule="auto"/>
        <w:jc w:val="right"/>
        <w:rPr>
          <w:rFonts w:ascii="Verdana" w:eastAsia="Times New Roman" w:hAnsi="Verdana" w:cs="Arial"/>
          <w:b/>
          <w:bCs/>
          <w:color w:val="000000"/>
          <w:sz w:val="20"/>
          <w:szCs w:val="20"/>
        </w:rPr>
      </w:pPr>
      <w:r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 xml:space="preserve">                                       </w:t>
      </w:r>
      <w:r w:rsidR="00D141F7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(</w:t>
      </w:r>
      <w:r w:rsidR="004019C2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Your PTA fiscal year</w:t>
      </w:r>
      <w:r w:rsidR="00D141F7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 xml:space="preserve"> is </w:t>
      </w:r>
      <w:r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7/1/</w:t>
      </w:r>
      <w:r w:rsidR="001968FB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20</w:t>
      </w:r>
      <w:r w:rsidR="00D141F7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 xml:space="preserve"> – </w:t>
      </w:r>
      <w:r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6/30/</w:t>
      </w:r>
      <w:r w:rsidR="00D41DB3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2</w:t>
      </w:r>
      <w:r w:rsidR="006443EA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1</w:t>
      </w:r>
      <w:r w:rsidR="00D83FC5" w:rsidRPr="00DE20F4">
        <w:rPr>
          <w:rFonts w:ascii="Verdana" w:eastAsia="Times New Roman" w:hAnsi="Verdana" w:cs="Arial"/>
          <w:b/>
          <w:bCs/>
          <w:color w:val="000000"/>
          <w:sz w:val="24"/>
          <w:szCs w:val="24"/>
        </w:rPr>
        <w:t>)</w:t>
      </w:r>
    </w:p>
    <w:p w14:paraId="4A01AFBE" w14:textId="55637668" w:rsidR="00D83FC5" w:rsidRPr="00DE20F4" w:rsidRDefault="00074769" w:rsidP="00367A62">
      <w:pPr>
        <w:spacing w:after="0" w:line="240" w:lineRule="auto"/>
        <w:jc w:val="right"/>
        <w:rPr>
          <w:rFonts w:ascii="Verdana" w:eastAsia="Times New Roman" w:hAnsi="Verdana" w:cs="Arial"/>
          <w:b/>
          <w:bCs/>
          <w:color w:val="000000"/>
          <w:sz w:val="20"/>
          <w:szCs w:val="20"/>
        </w:rPr>
      </w:pPr>
      <w:r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>Your PTA’s</w:t>
      </w:r>
      <w:r w:rsidR="004B1C53"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 xml:space="preserve"> </w:t>
      </w:r>
      <w:r w:rsidR="00D41DB3"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>financial review</w:t>
      </w:r>
      <w:r w:rsidR="00006334"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 xml:space="preserve"> </w:t>
      </w:r>
      <w:r w:rsidR="004B1C53"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 xml:space="preserve">must </w:t>
      </w:r>
      <w:r w:rsidR="000B3C8F" w:rsidRPr="00DE20F4">
        <w:rPr>
          <w:rFonts w:ascii="Verdana" w:eastAsia="Times New Roman" w:hAnsi="Verdana" w:cs="Arial"/>
          <w:b/>
          <w:bCs/>
          <w:color w:val="000000"/>
          <w:sz w:val="20"/>
          <w:szCs w:val="20"/>
        </w:rPr>
        <w:t>include all accounts owned by your PTA.</w:t>
      </w:r>
    </w:p>
    <w:p w14:paraId="3DBFE796" w14:textId="0E1C5423" w:rsidR="00464D9A" w:rsidRPr="00DE20F4" w:rsidRDefault="0092134B" w:rsidP="00367A62">
      <w:pPr>
        <w:spacing w:after="0" w:line="240" w:lineRule="auto"/>
        <w:jc w:val="right"/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</w:pPr>
      <w:r w:rsidRPr="00DE20F4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50E7C" wp14:editId="4300DBE8">
                <wp:simplePos x="0" y="0"/>
                <wp:positionH relativeFrom="margin">
                  <wp:posOffset>-35560</wp:posOffset>
                </wp:positionH>
                <wp:positionV relativeFrom="paragraph">
                  <wp:posOffset>45720</wp:posOffset>
                </wp:positionV>
                <wp:extent cx="6952681" cy="575954"/>
                <wp:effectExtent l="0" t="0" r="19685" b="146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81" cy="57595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5107D" w14:textId="38CE6BE1" w:rsidR="002E3993" w:rsidRPr="00133FEA" w:rsidRDefault="002E3993" w:rsidP="00DA76F4">
                            <w:pPr>
                              <w:pStyle w:val="NoSpacing"/>
                              <w:spacing w:before="12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133FEA">
                              <w:rPr>
                                <w:rFonts w:ascii="Arial" w:hAnsi="Arial" w:cs="Arial"/>
                                <w:b/>
                              </w:rPr>
                              <w:t>PTA Name</w:t>
                            </w:r>
                            <w:r w:rsidRPr="00133FEA">
                              <w:rPr>
                                <w:rFonts w:ascii="Arial" w:hAnsi="Arial" w:cs="Arial"/>
                              </w:rPr>
                              <w:t>________</w:t>
                            </w:r>
                            <w:r w:rsidR="00D67089" w:rsidRPr="00133FEA">
                              <w:rPr>
                                <w:rFonts w:ascii="Arial" w:hAnsi="Arial" w:cs="Arial"/>
                              </w:rPr>
                              <w:t>______________________</w:t>
                            </w:r>
                            <w:r w:rsidR="00133FEA">
                              <w:rPr>
                                <w:rFonts w:ascii="Arial" w:hAnsi="Arial" w:cs="Arial"/>
                              </w:rPr>
                              <w:t>___</w:t>
                            </w:r>
                            <w:r w:rsidR="00D67089" w:rsidRPr="00133FEA">
                              <w:rPr>
                                <w:rFonts w:ascii="Arial" w:hAnsi="Arial" w:cs="Arial"/>
                              </w:rPr>
                              <w:t>__</w:t>
                            </w:r>
                            <w:r w:rsidRPr="00133FEA">
                              <w:rPr>
                                <w:rFonts w:ascii="Arial" w:hAnsi="Arial" w:cs="Arial"/>
                              </w:rPr>
                              <w:t>______</w:t>
                            </w:r>
                            <w:r w:rsidR="00DA76F4" w:rsidRPr="00133FEA">
                              <w:rPr>
                                <w:rFonts w:ascii="Arial" w:hAnsi="Arial" w:cs="Arial"/>
                              </w:rPr>
                              <w:t>_________</w:t>
                            </w:r>
                            <w:r w:rsidR="0033587E" w:rsidRPr="00133FEA">
                              <w:rPr>
                                <w:rFonts w:ascii="Arial" w:hAnsi="Arial" w:cs="Arial"/>
                                <w:b/>
                              </w:rPr>
                              <w:t>C</w:t>
                            </w:r>
                            <w:r w:rsidR="00913E7D" w:rsidRPr="00133FEA">
                              <w:rPr>
                                <w:rFonts w:ascii="Arial" w:hAnsi="Arial" w:cs="Arial"/>
                                <w:b/>
                              </w:rPr>
                              <w:t>ity</w:t>
                            </w:r>
                            <w:r w:rsidR="00913E7D" w:rsidRPr="00133FEA">
                              <w:rPr>
                                <w:rFonts w:ascii="Arial" w:hAnsi="Arial" w:cs="Arial"/>
                                <w:bCs/>
                              </w:rPr>
                              <w:t>____</w:t>
                            </w:r>
                            <w:r w:rsidR="0033587E" w:rsidRPr="00133FEA">
                              <w:rPr>
                                <w:rFonts w:ascii="Arial" w:hAnsi="Arial" w:cs="Arial"/>
                              </w:rPr>
                              <w:t>_________________</w:t>
                            </w:r>
                            <w:r w:rsidR="00DA76F4" w:rsidRP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  <w:r w:rsidR="0033587E" w:rsidRP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</w:p>
                          <w:p w14:paraId="629677FB" w14:textId="4B6284E9" w:rsidR="002E3993" w:rsidRPr="00133FEA" w:rsidRDefault="00913E7D" w:rsidP="00DA76F4">
                            <w:pPr>
                              <w:pStyle w:val="NoSpacing"/>
                              <w:spacing w:before="12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133FEA">
                              <w:rPr>
                                <w:rFonts w:ascii="Arial" w:hAnsi="Arial" w:cs="Arial"/>
                                <w:b/>
                              </w:rPr>
                              <w:t>County</w:t>
                            </w:r>
                            <w:r w:rsidR="00404D29">
                              <w:rPr>
                                <w:rFonts w:ascii="Arial" w:hAnsi="Arial" w:cs="Arial"/>
                                <w:b/>
                              </w:rPr>
                              <w:t>/</w:t>
                            </w:r>
                            <w:proofErr w:type="spellStart"/>
                            <w:r w:rsidR="00404D29">
                              <w:rPr>
                                <w:rFonts w:ascii="Arial" w:hAnsi="Arial" w:cs="Arial"/>
                                <w:b/>
                              </w:rPr>
                              <w:t>Council</w:t>
                            </w:r>
                            <w:r w:rsidRPr="00133FEA">
                              <w:rPr>
                                <w:rFonts w:ascii="Arial" w:hAnsi="Arial" w:cs="Arial"/>
                                <w:bCs/>
                              </w:rPr>
                              <w:t>____</w:t>
                            </w:r>
                            <w:r w:rsidR="00133FEA">
                              <w:rPr>
                                <w:rFonts w:ascii="Arial" w:hAnsi="Arial" w:cs="Arial"/>
                                <w:bCs/>
                              </w:rPr>
                              <w:t>_</w:t>
                            </w:r>
                            <w:r w:rsidRPr="00133FEA">
                              <w:rPr>
                                <w:rFonts w:ascii="Arial" w:hAnsi="Arial" w:cs="Arial"/>
                                <w:bCs/>
                              </w:rPr>
                              <w:t>______________</w:t>
                            </w:r>
                            <w:r w:rsidR="00D67089" w:rsidRPr="00133FEA">
                              <w:rPr>
                                <w:rFonts w:ascii="Arial" w:hAnsi="Arial" w:cs="Arial"/>
                                <w:b/>
                              </w:rPr>
                              <w:t>EIN#</w:t>
                            </w:r>
                            <w:r w:rsidR="002E3993" w:rsidRPr="00133FEA">
                              <w:rPr>
                                <w:rFonts w:ascii="Arial" w:hAnsi="Arial" w:cs="Arial"/>
                              </w:rPr>
                              <w:t>_____</w:t>
                            </w:r>
                            <w:r w:rsid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  <w:r w:rsidR="002E3993" w:rsidRPr="00133FEA">
                              <w:rPr>
                                <w:rFonts w:ascii="Arial" w:hAnsi="Arial" w:cs="Arial"/>
                              </w:rPr>
                              <w:t>__________</w:t>
                            </w:r>
                            <w:r w:rsidRPr="00133FEA">
                              <w:rPr>
                                <w:rFonts w:ascii="Arial" w:hAnsi="Arial" w:cs="Arial"/>
                              </w:rPr>
                              <w:t>__</w:t>
                            </w:r>
                            <w:r w:rsidR="0033587E" w:rsidRPr="00133FEA">
                              <w:rPr>
                                <w:rFonts w:ascii="Arial" w:hAnsi="Arial" w:cs="Arial"/>
                                <w:b/>
                              </w:rPr>
                              <w:t>Local</w:t>
                            </w:r>
                            <w:proofErr w:type="spellEnd"/>
                            <w:r w:rsidR="00DA76F4" w:rsidRPr="00133FEA">
                              <w:rPr>
                                <w:rFonts w:ascii="Arial" w:hAnsi="Arial" w:cs="Arial"/>
                                <w:b/>
                              </w:rPr>
                              <w:t xml:space="preserve"> PTA Unit</w:t>
                            </w:r>
                            <w:r w:rsidR="0033587E" w:rsidRPr="00133FEA">
                              <w:rPr>
                                <w:rFonts w:ascii="Arial" w:hAnsi="Arial" w:cs="Arial"/>
                                <w:b/>
                              </w:rPr>
                              <w:t>#</w:t>
                            </w:r>
                            <w:r w:rsidR="0033587E" w:rsidRPr="00133FEA">
                              <w:rPr>
                                <w:rFonts w:ascii="Arial" w:hAnsi="Arial" w:cs="Arial"/>
                              </w:rPr>
                              <w:t>_________</w:t>
                            </w:r>
                            <w:r w:rsid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  <w:r w:rsidR="0033587E" w:rsidRPr="00133FEA">
                              <w:rPr>
                                <w:rFonts w:ascii="Arial" w:hAnsi="Arial" w:cs="Arial"/>
                              </w:rPr>
                              <w:t>____</w:t>
                            </w:r>
                            <w:r w:rsidR="00DA76F4" w:rsidRP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  <w:r w:rsidR="0033587E" w:rsidRPr="00133FEA">
                              <w:rPr>
                                <w:rFonts w:ascii="Arial" w:hAnsi="Arial" w:cs="Arial"/>
                              </w:rPr>
                              <w:t>_</w:t>
                            </w:r>
                          </w:p>
                          <w:p w14:paraId="376140E5" w14:textId="43DC98BF" w:rsidR="00DA76F4" w:rsidRDefault="00D67089" w:rsidP="00DA76F4">
                            <w:pPr>
                              <w:pStyle w:val="NoSpacing"/>
                              <w:jc w:val="both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D6708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</w:t>
                            </w:r>
                            <w:r w:rsidR="00557B5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D6708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7D888A" w14:textId="2B2CF58C" w:rsidR="002E3993" w:rsidRPr="00DA76F4" w:rsidRDefault="002E3993" w:rsidP="00DA76F4">
                            <w:pPr>
                              <w:pStyle w:val="NoSpacing"/>
                              <w:spacing w:before="120"/>
                              <w:jc w:val="both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0EC0A32" w14:textId="77777777" w:rsidR="00A96913" w:rsidRPr="00A96913" w:rsidRDefault="00A96913" w:rsidP="002E3993">
                            <w:pPr>
                              <w:pStyle w:val="NoSpacing"/>
                              <w:jc w:val="bot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194A2" w14:textId="415EEF50" w:rsidR="00D41DB3" w:rsidRPr="0092134B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44E28C1" w14:textId="057E603D" w:rsidR="00D41DB3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C3EBBC1" w14:textId="6DB5D2C5" w:rsidR="00D41DB3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63D2D7" w14:textId="579C64EF" w:rsidR="00D41DB3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5D91525" w14:textId="140CEAA3" w:rsidR="00D41DB3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E92198C" w14:textId="77777777" w:rsidR="00D41DB3" w:rsidRDefault="00D41DB3" w:rsidP="002E3993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A2242AB" w14:textId="77777777" w:rsidR="00A96913" w:rsidRPr="00A96913" w:rsidRDefault="00A96913" w:rsidP="002E3993">
                            <w:pPr>
                              <w:pStyle w:val="NoSpacing"/>
                              <w:jc w:val="bot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F645C21" w14:textId="7C3467D3" w:rsidR="002E3993" w:rsidRPr="00585D98" w:rsidRDefault="002E3993" w:rsidP="002E399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50E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8pt;margin-top:3.6pt;width:547.45pt;height:45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" filled="f" strokeweight="1.5pt">
                <v:textbox>
                  <w:txbxContent>
                    <w:p w14:paraId="4645107D" w14:textId="38CE6BE1" w:rsidR="002E3993" w:rsidRPr="00133FEA" w:rsidRDefault="002E3993" w:rsidP="00DA76F4">
                      <w:pPr>
                        <w:pStyle w:val="NoSpacing"/>
                        <w:spacing w:before="120"/>
                        <w:jc w:val="both"/>
                        <w:rPr>
                          <w:rFonts w:ascii="Arial" w:hAnsi="Arial" w:cs="Arial"/>
                        </w:rPr>
                      </w:pPr>
                      <w:r w:rsidRPr="00133FEA">
                        <w:rPr>
                          <w:rFonts w:ascii="Arial" w:hAnsi="Arial" w:cs="Arial"/>
                          <w:b/>
                        </w:rPr>
                        <w:t>PTA Name</w:t>
                      </w:r>
                      <w:r w:rsidRPr="00133FEA">
                        <w:rPr>
                          <w:rFonts w:ascii="Arial" w:hAnsi="Arial" w:cs="Arial"/>
                        </w:rPr>
                        <w:t>________</w:t>
                      </w:r>
                      <w:r w:rsidR="00D67089" w:rsidRPr="00133FEA">
                        <w:rPr>
                          <w:rFonts w:ascii="Arial" w:hAnsi="Arial" w:cs="Arial"/>
                        </w:rPr>
                        <w:t>______________________</w:t>
                      </w:r>
                      <w:r w:rsidR="00133FEA">
                        <w:rPr>
                          <w:rFonts w:ascii="Arial" w:hAnsi="Arial" w:cs="Arial"/>
                        </w:rPr>
                        <w:t>___</w:t>
                      </w:r>
                      <w:r w:rsidR="00D67089" w:rsidRPr="00133FEA">
                        <w:rPr>
                          <w:rFonts w:ascii="Arial" w:hAnsi="Arial" w:cs="Arial"/>
                        </w:rPr>
                        <w:t>__</w:t>
                      </w:r>
                      <w:r w:rsidRPr="00133FEA">
                        <w:rPr>
                          <w:rFonts w:ascii="Arial" w:hAnsi="Arial" w:cs="Arial"/>
                        </w:rPr>
                        <w:t>______</w:t>
                      </w:r>
                      <w:r w:rsidR="00DA76F4" w:rsidRPr="00133FEA">
                        <w:rPr>
                          <w:rFonts w:ascii="Arial" w:hAnsi="Arial" w:cs="Arial"/>
                        </w:rPr>
                        <w:t>_________</w:t>
                      </w:r>
                      <w:r w:rsidR="0033587E" w:rsidRPr="00133FEA">
                        <w:rPr>
                          <w:rFonts w:ascii="Arial" w:hAnsi="Arial" w:cs="Arial"/>
                          <w:b/>
                        </w:rPr>
                        <w:t>C</w:t>
                      </w:r>
                      <w:r w:rsidR="00913E7D" w:rsidRPr="00133FEA">
                        <w:rPr>
                          <w:rFonts w:ascii="Arial" w:hAnsi="Arial" w:cs="Arial"/>
                          <w:b/>
                        </w:rPr>
                        <w:t>ity</w:t>
                      </w:r>
                      <w:r w:rsidR="00913E7D" w:rsidRPr="00133FEA">
                        <w:rPr>
                          <w:rFonts w:ascii="Arial" w:hAnsi="Arial" w:cs="Arial"/>
                          <w:bCs/>
                        </w:rPr>
                        <w:t>____</w:t>
                      </w:r>
                      <w:r w:rsidR="0033587E" w:rsidRPr="00133FEA">
                        <w:rPr>
                          <w:rFonts w:ascii="Arial" w:hAnsi="Arial" w:cs="Arial"/>
                        </w:rPr>
                        <w:t>_________________</w:t>
                      </w:r>
                      <w:r w:rsidR="00DA76F4" w:rsidRPr="00133FEA">
                        <w:rPr>
                          <w:rFonts w:ascii="Arial" w:hAnsi="Arial" w:cs="Arial"/>
                        </w:rPr>
                        <w:t>_</w:t>
                      </w:r>
                      <w:r w:rsidR="0033587E" w:rsidRPr="00133FEA">
                        <w:rPr>
                          <w:rFonts w:ascii="Arial" w:hAnsi="Arial" w:cs="Arial"/>
                        </w:rPr>
                        <w:t>_</w:t>
                      </w:r>
                    </w:p>
                    <w:p w14:paraId="629677FB" w14:textId="4B6284E9" w:rsidR="002E3993" w:rsidRPr="00133FEA" w:rsidRDefault="00913E7D" w:rsidP="00DA76F4">
                      <w:pPr>
                        <w:pStyle w:val="NoSpacing"/>
                        <w:spacing w:before="120"/>
                        <w:jc w:val="both"/>
                        <w:rPr>
                          <w:rFonts w:ascii="Arial" w:hAnsi="Arial" w:cs="Arial"/>
                        </w:rPr>
                      </w:pPr>
                      <w:r w:rsidRPr="00133FEA">
                        <w:rPr>
                          <w:rFonts w:ascii="Arial" w:hAnsi="Arial" w:cs="Arial"/>
                          <w:b/>
                        </w:rPr>
                        <w:t>County</w:t>
                      </w:r>
                      <w:r w:rsidR="00404D29">
                        <w:rPr>
                          <w:rFonts w:ascii="Arial" w:hAnsi="Arial" w:cs="Arial"/>
                          <w:b/>
                        </w:rPr>
                        <w:t>/</w:t>
                      </w:r>
                      <w:proofErr w:type="spellStart"/>
                      <w:r w:rsidR="00404D29">
                        <w:rPr>
                          <w:rFonts w:ascii="Arial" w:hAnsi="Arial" w:cs="Arial"/>
                          <w:b/>
                        </w:rPr>
                        <w:t>Council</w:t>
                      </w:r>
                      <w:r w:rsidRPr="00133FEA">
                        <w:rPr>
                          <w:rFonts w:ascii="Arial" w:hAnsi="Arial" w:cs="Arial"/>
                          <w:bCs/>
                        </w:rPr>
                        <w:t>____</w:t>
                      </w:r>
                      <w:r w:rsidR="00133FEA">
                        <w:rPr>
                          <w:rFonts w:ascii="Arial" w:hAnsi="Arial" w:cs="Arial"/>
                          <w:bCs/>
                        </w:rPr>
                        <w:t>_</w:t>
                      </w:r>
                      <w:r w:rsidRPr="00133FEA">
                        <w:rPr>
                          <w:rFonts w:ascii="Arial" w:hAnsi="Arial" w:cs="Arial"/>
                          <w:bCs/>
                        </w:rPr>
                        <w:t>______________</w:t>
                      </w:r>
                      <w:r w:rsidR="00D67089" w:rsidRPr="00133FEA">
                        <w:rPr>
                          <w:rFonts w:ascii="Arial" w:hAnsi="Arial" w:cs="Arial"/>
                          <w:b/>
                        </w:rPr>
                        <w:t>EIN#</w:t>
                      </w:r>
                      <w:r w:rsidR="002E3993" w:rsidRPr="00133FEA">
                        <w:rPr>
                          <w:rFonts w:ascii="Arial" w:hAnsi="Arial" w:cs="Arial"/>
                        </w:rPr>
                        <w:t>_____</w:t>
                      </w:r>
                      <w:r w:rsidR="00133FEA">
                        <w:rPr>
                          <w:rFonts w:ascii="Arial" w:hAnsi="Arial" w:cs="Arial"/>
                        </w:rPr>
                        <w:t>_</w:t>
                      </w:r>
                      <w:r w:rsidR="002E3993" w:rsidRPr="00133FEA">
                        <w:rPr>
                          <w:rFonts w:ascii="Arial" w:hAnsi="Arial" w:cs="Arial"/>
                        </w:rPr>
                        <w:t>__________</w:t>
                      </w:r>
                      <w:r w:rsidRPr="00133FEA">
                        <w:rPr>
                          <w:rFonts w:ascii="Arial" w:hAnsi="Arial" w:cs="Arial"/>
                        </w:rPr>
                        <w:t>__</w:t>
                      </w:r>
                      <w:r w:rsidR="0033587E" w:rsidRPr="00133FEA">
                        <w:rPr>
                          <w:rFonts w:ascii="Arial" w:hAnsi="Arial" w:cs="Arial"/>
                          <w:b/>
                        </w:rPr>
                        <w:t>Local</w:t>
                      </w:r>
                      <w:proofErr w:type="spellEnd"/>
                      <w:r w:rsidR="00DA76F4" w:rsidRPr="00133FEA">
                        <w:rPr>
                          <w:rFonts w:ascii="Arial" w:hAnsi="Arial" w:cs="Arial"/>
                          <w:b/>
                        </w:rPr>
                        <w:t xml:space="preserve"> PTA Unit</w:t>
                      </w:r>
                      <w:r w:rsidR="0033587E" w:rsidRPr="00133FEA">
                        <w:rPr>
                          <w:rFonts w:ascii="Arial" w:hAnsi="Arial" w:cs="Arial"/>
                          <w:b/>
                        </w:rPr>
                        <w:t>#</w:t>
                      </w:r>
                      <w:r w:rsidR="0033587E" w:rsidRPr="00133FEA">
                        <w:rPr>
                          <w:rFonts w:ascii="Arial" w:hAnsi="Arial" w:cs="Arial"/>
                        </w:rPr>
                        <w:t>_________</w:t>
                      </w:r>
                      <w:r w:rsidR="00133FEA">
                        <w:rPr>
                          <w:rFonts w:ascii="Arial" w:hAnsi="Arial" w:cs="Arial"/>
                        </w:rPr>
                        <w:t>_</w:t>
                      </w:r>
                      <w:r w:rsidR="0033587E" w:rsidRPr="00133FEA">
                        <w:rPr>
                          <w:rFonts w:ascii="Arial" w:hAnsi="Arial" w:cs="Arial"/>
                        </w:rPr>
                        <w:t>____</w:t>
                      </w:r>
                      <w:r w:rsidR="00DA76F4" w:rsidRPr="00133FEA">
                        <w:rPr>
                          <w:rFonts w:ascii="Arial" w:hAnsi="Arial" w:cs="Arial"/>
                        </w:rPr>
                        <w:t>_</w:t>
                      </w:r>
                      <w:r w:rsidR="0033587E" w:rsidRPr="00133FEA">
                        <w:rPr>
                          <w:rFonts w:ascii="Arial" w:hAnsi="Arial" w:cs="Arial"/>
                        </w:rPr>
                        <w:t>_</w:t>
                      </w:r>
                    </w:p>
                    <w:p w14:paraId="376140E5" w14:textId="43DC98BF" w:rsidR="00DA76F4" w:rsidRDefault="00D67089" w:rsidP="00DA76F4">
                      <w:pPr>
                        <w:pStyle w:val="NoSpacing"/>
                        <w:jc w:val="both"/>
                        <w:rPr>
                          <w:b/>
                          <w:sz w:val="18"/>
                          <w:szCs w:val="18"/>
                        </w:rPr>
                      </w:pPr>
                      <w:r w:rsidRPr="00D67089">
                        <w:rPr>
                          <w:b/>
                          <w:sz w:val="20"/>
                          <w:szCs w:val="20"/>
                        </w:rPr>
                        <w:t xml:space="preserve">                                                                       </w:t>
                      </w:r>
                      <w:r w:rsidR="00557B5D">
                        <w:rPr>
                          <w:b/>
                          <w:sz w:val="20"/>
                          <w:szCs w:val="20"/>
                        </w:rPr>
                        <w:t xml:space="preserve">      </w:t>
                      </w:r>
                      <w:r w:rsidRPr="00D6708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7D888A" w14:textId="2B2CF58C" w:rsidR="002E3993" w:rsidRPr="00DA76F4" w:rsidRDefault="002E3993" w:rsidP="00DA76F4">
                      <w:pPr>
                        <w:pStyle w:val="NoSpacing"/>
                        <w:spacing w:before="120"/>
                        <w:jc w:val="both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60EC0A32" w14:textId="77777777" w:rsidR="00A96913" w:rsidRPr="00A96913" w:rsidRDefault="00A96913" w:rsidP="002E3993">
                      <w:pPr>
                        <w:pStyle w:val="NoSpacing"/>
                        <w:jc w:val="both"/>
                        <w:rPr>
                          <w:sz w:val="12"/>
                          <w:szCs w:val="12"/>
                        </w:rPr>
                      </w:pPr>
                    </w:p>
                    <w:p w14:paraId="123194A2" w14:textId="415EEF50" w:rsidR="00D41DB3" w:rsidRPr="0092134B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444E28C1" w14:textId="057E603D" w:rsidR="00D41DB3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5C3EBBC1" w14:textId="6DB5D2C5" w:rsidR="00D41DB3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7363D2D7" w14:textId="579C64EF" w:rsidR="00D41DB3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5D91525" w14:textId="140CEAA3" w:rsidR="00D41DB3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4E92198C" w14:textId="77777777" w:rsidR="00D41DB3" w:rsidRDefault="00D41DB3" w:rsidP="002E3993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A2242AB" w14:textId="77777777" w:rsidR="00A96913" w:rsidRPr="00A96913" w:rsidRDefault="00A96913" w:rsidP="002E3993">
                      <w:pPr>
                        <w:pStyle w:val="NoSpacing"/>
                        <w:jc w:val="both"/>
                        <w:rPr>
                          <w:sz w:val="12"/>
                          <w:szCs w:val="12"/>
                        </w:rPr>
                      </w:pPr>
                    </w:p>
                    <w:p w14:paraId="7F645C21" w14:textId="7C3467D3" w:rsidR="002E3993" w:rsidRPr="00585D98" w:rsidRDefault="002E3993" w:rsidP="002E3993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243DFD" w14:textId="3F109257" w:rsidR="005F510C" w:rsidRPr="00DE20F4" w:rsidRDefault="005F510C" w:rsidP="003503D2">
      <w:pPr>
        <w:pStyle w:val="NoSpacing"/>
        <w:rPr>
          <w:rFonts w:ascii="Verdana" w:hAnsi="Verdana"/>
          <w:sz w:val="24"/>
          <w:szCs w:val="24"/>
        </w:rPr>
      </w:pPr>
    </w:p>
    <w:p w14:paraId="376AB3E1" w14:textId="2D924AC9" w:rsidR="002E3993" w:rsidRPr="00DE20F4" w:rsidRDefault="002E3993" w:rsidP="003503D2">
      <w:pPr>
        <w:pStyle w:val="NoSpacing"/>
        <w:jc w:val="both"/>
        <w:rPr>
          <w:rFonts w:ascii="Verdana" w:hAnsi="Verdana"/>
          <w:sz w:val="24"/>
          <w:szCs w:val="24"/>
        </w:rPr>
      </w:pPr>
    </w:p>
    <w:p w14:paraId="13839595" w14:textId="25BC6C79" w:rsidR="002E3993" w:rsidRPr="00DE20F4" w:rsidRDefault="002E3993" w:rsidP="003503D2">
      <w:pPr>
        <w:pStyle w:val="NoSpacing"/>
        <w:jc w:val="both"/>
        <w:rPr>
          <w:rFonts w:ascii="Verdana" w:hAnsi="Verdana"/>
          <w:sz w:val="24"/>
          <w:szCs w:val="24"/>
        </w:rPr>
      </w:pPr>
    </w:p>
    <w:p w14:paraId="3ECB3F73" w14:textId="7C87257F" w:rsidR="005F13F6" w:rsidRPr="00DE20F4" w:rsidRDefault="005F13F6" w:rsidP="003503D2">
      <w:pPr>
        <w:pStyle w:val="NoSpacing"/>
        <w:jc w:val="both"/>
        <w:rPr>
          <w:rFonts w:ascii="Verdana" w:hAnsi="Verdana" w:cs="Arial"/>
          <w:b/>
          <w:u w:val="single"/>
        </w:rPr>
      </w:pPr>
      <w:r w:rsidRPr="00DE20F4">
        <w:rPr>
          <w:rFonts w:ascii="Verdana" w:hAnsi="Verdana" w:cs="Arial"/>
          <w:b/>
          <w:highlight w:val="yellow"/>
          <w:u w:val="single"/>
        </w:rPr>
        <w:t>IMPORTANT – New Financial Review Process:</w:t>
      </w:r>
    </w:p>
    <w:p w14:paraId="2061E910" w14:textId="15AD7E53" w:rsidR="005F13F6" w:rsidRPr="00DE20F4" w:rsidRDefault="005F13F6" w:rsidP="00404D29">
      <w:pPr>
        <w:pStyle w:val="NoSpacing"/>
        <w:jc w:val="both"/>
        <w:rPr>
          <w:rFonts w:ascii="Verdana" w:hAnsi="Verdana" w:cs="Arial"/>
          <w:bCs/>
        </w:rPr>
      </w:pPr>
      <w:r w:rsidRPr="00DE20F4">
        <w:rPr>
          <w:rFonts w:ascii="Verdana" w:hAnsi="Verdana" w:cs="Arial"/>
          <w:bCs/>
        </w:rPr>
        <w:t xml:space="preserve">You must </w:t>
      </w:r>
      <w:r w:rsidR="00B54EE7" w:rsidRPr="00DE20F4">
        <w:rPr>
          <w:rFonts w:ascii="Verdana" w:hAnsi="Verdana" w:cs="Arial"/>
          <w:bCs/>
        </w:rPr>
        <w:t>perform</w:t>
      </w:r>
      <w:r w:rsidRPr="00DE20F4">
        <w:rPr>
          <w:rFonts w:ascii="Verdana" w:hAnsi="Verdana" w:cs="Arial"/>
          <w:bCs/>
        </w:rPr>
        <w:t xml:space="preserve"> the annual financial review and complete </w:t>
      </w:r>
      <w:r w:rsidR="00B54EE7" w:rsidRPr="00DE20F4">
        <w:rPr>
          <w:rFonts w:ascii="Verdana" w:hAnsi="Verdana" w:cs="Arial"/>
          <w:bCs/>
        </w:rPr>
        <w:t>a copy of the</w:t>
      </w:r>
      <w:r w:rsidRPr="00DE20F4">
        <w:rPr>
          <w:rFonts w:ascii="Verdana" w:hAnsi="Verdana" w:cs="Arial"/>
          <w:bCs/>
        </w:rPr>
        <w:t xml:space="preserve"> attached form for </w:t>
      </w:r>
      <w:r w:rsidRPr="00DE20F4">
        <w:rPr>
          <w:rFonts w:ascii="Verdana" w:hAnsi="Verdana" w:cs="Arial"/>
          <w:bCs/>
          <w:u w:val="single"/>
        </w:rPr>
        <w:t>each</w:t>
      </w:r>
      <w:r w:rsidRPr="00DE20F4">
        <w:rPr>
          <w:rFonts w:ascii="Verdana" w:hAnsi="Verdana" w:cs="Arial"/>
          <w:bCs/>
        </w:rPr>
        <w:t xml:space="preserve"> of your PTA’s accounts, but you </w:t>
      </w:r>
      <w:r w:rsidRPr="00DE20F4">
        <w:rPr>
          <w:rFonts w:ascii="Verdana" w:hAnsi="Verdana" w:cs="Arial"/>
          <w:b/>
          <w:u w:val="single"/>
        </w:rPr>
        <w:t xml:space="preserve">no longer </w:t>
      </w:r>
      <w:r w:rsidR="00D35715" w:rsidRPr="00DE20F4">
        <w:rPr>
          <w:rFonts w:ascii="Verdana" w:hAnsi="Verdana" w:cs="Arial"/>
          <w:b/>
          <w:u w:val="single"/>
        </w:rPr>
        <w:t>must</w:t>
      </w:r>
      <w:r w:rsidRPr="00DE20F4">
        <w:rPr>
          <w:rFonts w:ascii="Verdana" w:hAnsi="Verdana" w:cs="Arial"/>
          <w:b/>
          <w:u w:val="single"/>
        </w:rPr>
        <w:t xml:space="preserve"> submit th</w:t>
      </w:r>
      <w:r w:rsidR="00B54EE7" w:rsidRPr="00DE20F4">
        <w:rPr>
          <w:rFonts w:ascii="Verdana" w:hAnsi="Verdana" w:cs="Arial"/>
          <w:b/>
          <w:u w:val="single"/>
        </w:rPr>
        <w:t>ese forms</w:t>
      </w:r>
      <w:r w:rsidRPr="00DE20F4">
        <w:rPr>
          <w:rFonts w:ascii="Verdana" w:hAnsi="Verdana" w:cs="Arial"/>
          <w:b/>
          <w:u w:val="single"/>
        </w:rPr>
        <w:t xml:space="preserve"> to N</w:t>
      </w:r>
      <w:r w:rsidR="00DE20F4" w:rsidRPr="00DE20F4">
        <w:rPr>
          <w:rFonts w:ascii="Verdana" w:hAnsi="Verdana" w:cs="Arial"/>
          <w:b/>
          <w:u w:val="single"/>
        </w:rPr>
        <w:t xml:space="preserve">ew Jersey </w:t>
      </w:r>
      <w:r w:rsidRPr="00DE20F4">
        <w:rPr>
          <w:rFonts w:ascii="Verdana" w:hAnsi="Verdana" w:cs="Arial"/>
          <w:b/>
          <w:u w:val="single"/>
        </w:rPr>
        <w:t>PTA</w:t>
      </w:r>
      <w:r w:rsidRPr="00DE20F4">
        <w:rPr>
          <w:rFonts w:ascii="Verdana" w:hAnsi="Verdana" w:cs="Arial"/>
          <w:bCs/>
        </w:rPr>
        <w:t xml:space="preserve">.  </w:t>
      </w:r>
      <w:r w:rsidR="00B54EE7" w:rsidRPr="00DE20F4">
        <w:rPr>
          <w:rFonts w:ascii="Verdana" w:hAnsi="Verdana" w:cs="Arial"/>
          <w:bCs/>
        </w:rPr>
        <w:t>(NJPTA reserves the right to request your completed financial review forms at any time).</w:t>
      </w:r>
    </w:p>
    <w:p w14:paraId="0C69D30C" w14:textId="77777777" w:rsidR="00B54EE7" w:rsidRPr="00DE20F4" w:rsidRDefault="00B54EE7" w:rsidP="00404D29">
      <w:pPr>
        <w:pStyle w:val="NoSpacing"/>
        <w:jc w:val="both"/>
        <w:rPr>
          <w:rFonts w:ascii="Verdana" w:hAnsi="Verdana"/>
        </w:rPr>
      </w:pPr>
    </w:p>
    <w:p w14:paraId="0593C1D4" w14:textId="3748F22A" w:rsidR="00404D29" w:rsidRPr="00DE20F4" w:rsidRDefault="00404D29" w:rsidP="00404D29">
      <w:pPr>
        <w:pStyle w:val="NoSpacing"/>
        <w:jc w:val="both"/>
        <w:rPr>
          <w:rFonts w:ascii="Verdana" w:hAnsi="Verdana" w:cs="Arial"/>
          <w:b/>
          <w:i/>
          <w:iCs/>
          <w:u w:val="single"/>
        </w:rPr>
      </w:pPr>
      <w:r w:rsidRPr="00DE20F4">
        <w:rPr>
          <w:rFonts w:ascii="Verdana" w:hAnsi="Verdana" w:cs="Arial"/>
          <w:b/>
          <w:i/>
          <w:iCs/>
          <w:u w:val="single"/>
        </w:rPr>
        <w:t>Financial Management Checklist</w:t>
      </w:r>
    </w:p>
    <w:p w14:paraId="047F08E2" w14:textId="368A20BD" w:rsidR="00404D29" w:rsidRPr="00DE20F4" w:rsidRDefault="00404D29" w:rsidP="00404D29">
      <w:pPr>
        <w:pStyle w:val="NoSpacing"/>
        <w:jc w:val="both"/>
        <w:rPr>
          <w:rFonts w:ascii="Verdana" w:hAnsi="Verdana" w:cs="Arial"/>
          <w:bCs/>
          <w:i/>
          <w:iCs/>
          <w:sz w:val="18"/>
          <w:szCs w:val="18"/>
        </w:rPr>
      </w:pPr>
      <w:r w:rsidRPr="00DE20F4">
        <w:rPr>
          <w:rFonts w:ascii="Verdana" w:hAnsi="Verdana" w:cs="Arial"/>
          <w:bCs/>
          <w:i/>
          <w:iCs/>
          <w:sz w:val="18"/>
          <w:szCs w:val="18"/>
        </w:rPr>
        <w:t xml:space="preserve">To be completed by the 2020 – 2021 President and Treasurer </w:t>
      </w:r>
      <w:r w:rsidR="007A0B1C">
        <w:rPr>
          <w:rFonts w:ascii="Verdana" w:hAnsi="Verdana" w:cs="Arial"/>
          <w:bCs/>
          <w:i/>
          <w:iCs/>
          <w:sz w:val="18"/>
          <w:szCs w:val="18"/>
        </w:rPr>
        <w:t xml:space="preserve">for the 2020 – 2021 Fiscal Year </w:t>
      </w:r>
      <w:r w:rsidRPr="00DE20F4">
        <w:rPr>
          <w:rFonts w:ascii="Verdana" w:hAnsi="Verdana" w:cs="Arial"/>
          <w:bCs/>
          <w:i/>
          <w:iCs/>
          <w:sz w:val="18"/>
          <w:szCs w:val="18"/>
        </w:rPr>
        <w:t>and reviewed by the Financial Review Committee.</w:t>
      </w:r>
    </w:p>
    <w:p w14:paraId="3D4DC8E6" w14:textId="77777777" w:rsid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 xml:space="preserve">Were all income and expense items properly allocated according to the budget?  </w:t>
      </w:r>
      <w:r w:rsidRPr="00DE20F4">
        <w:rPr>
          <w:rFonts w:ascii="Verdana" w:hAnsi="Verdana" w:cs="Arial"/>
        </w:rPr>
        <w:tab/>
      </w:r>
    </w:p>
    <w:p w14:paraId="5E942CD2" w14:textId="447E5348" w:rsidR="00C80A1A" w:rsidRPr="00DE20F4" w:rsidRDefault="00C80A1A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1A43D239" w14:textId="77777777" w:rsidR="00DE20F4" w:rsidRP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Were there receipts for every check voucher?</w:t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</w:r>
    </w:p>
    <w:p w14:paraId="758869EC" w14:textId="5F09E930" w:rsidR="00C80A1A" w:rsidRPr="00DE20F4" w:rsidRDefault="00C80A1A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0DAB8C69" w14:textId="77777777" w:rsid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Were all checks sequentially numbered and accounted for?</w:t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  <w:t xml:space="preserve">      </w:t>
      </w:r>
    </w:p>
    <w:p w14:paraId="0D5489AF" w14:textId="1973E1D6" w:rsidR="00C80A1A" w:rsidRPr="00DE20F4" w:rsidRDefault="00C80A1A" w:rsidP="00DE20F4">
      <w:pPr>
        <w:pStyle w:val="NoSpacing"/>
        <w:ind w:left="108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ab/>
        <w:t>Ο YES</w:t>
      </w:r>
      <w:r w:rsidRPr="00DE20F4">
        <w:rPr>
          <w:rFonts w:ascii="Verdana" w:hAnsi="Verdana" w:cs="Arial"/>
        </w:rPr>
        <w:tab/>
        <w:t xml:space="preserve"> Ο NO </w:t>
      </w:r>
    </w:p>
    <w:p w14:paraId="4CF52245" w14:textId="77777777" w:rsid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 xml:space="preserve">Were all checks signed by </w:t>
      </w:r>
      <w:r w:rsidRPr="00DE20F4">
        <w:rPr>
          <w:rFonts w:ascii="Verdana" w:hAnsi="Verdana" w:cs="Arial"/>
          <w:b/>
          <w:u w:val="single"/>
        </w:rPr>
        <w:t>TWO</w:t>
      </w:r>
      <w:r w:rsidRPr="00DE20F4">
        <w:rPr>
          <w:rFonts w:ascii="Verdana" w:hAnsi="Verdana" w:cs="Arial"/>
          <w:b/>
        </w:rPr>
        <w:t xml:space="preserve"> authorized signers</w:t>
      </w:r>
      <w:r w:rsidRPr="00DE20F4">
        <w:rPr>
          <w:rFonts w:ascii="Verdana" w:hAnsi="Verdana" w:cs="Arial"/>
        </w:rPr>
        <w:t>?</w:t>
      </w:r>
      <w:r w:rsidRPr="00DE20F4">
        <w:rPr>
          <w:rFonts w:ascii="Verdana" w:hAnsi="Verdana" w:cs="Arial"/>
        </w:rPr>
        <w:tab/>
        <w:t xml:space="preserve">                      </w:t>
      </w:r>
      <w:r w:rsidRPr="00DE20F4">
        <w:rPr>
          <w:rFonts w:ascii="Verdana" w:hAnsi="Verdana" w:cs="Arial"/>
        </w:rPr>
        <w:tab/>
      </w:r>
    </w:p>
    <w:p w14:paraId="7F32B74B" w14:textId="05D163FA" w:rsidR="00C80A1A" w:rsidRPr="00DE20F4" w:rsidRDefault="00C80A1A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57AEA557" w14:textId="3DF2B5E9" w:rsidR="00C80A1A" w:rsidRP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 xml:space="preserve">Did this PTA file either a 990N or 990ez with the IRS for the prior tax year? </w:t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2C106936" w14:textId="77777777" w:rsid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Did this PTA file either a CRI200 or CRI300r with the State of New Jersey?</w:t>
      </w:r>
      <w:r w:rsidRPr="00DE20F4">
        <w:rPr>
          <w:rFonts w:ascii="Verdana" w:hAnsi="Verdana" w:cs="Arial"/>
        </w:rPr>
        <w:tab/>
        <w:t xml:space="preserve">  </w:t>
      </w:r>
      <w:r w:rsidRPr="00DE20F4">
        <w:rPr>
          <w:rFonts w:ascii="Verdana" w:hAnsi="Verdana" w:cs="Arial"/>
        </w:rPr>
        <w:tab/>
      </w:r>
    </w:p>
    <w:p w14:paraId="6209E66D" w14:textId="12E6672A" w:rsidR="00C80A1A" w:rsidRPr="00DE20F4" w:rsidRDefault="00C80A1A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181E7840" w14:textId="77777777" w:rsid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 xml:space="preserve">Did this PTA file their NJ Annual Report? (Necessary only if incorporated).          </w:t>
      </w:r>
      <w:r w:rsidRPr="00DE20F4">
        <w:rPr>
          <w:rFonts w:ascii="Verdana" w:hAnsi="Verdana" w:cs="Arial"/>
        </w:rPr>
        <w:tab/>
      </w:r>
    </w:p>
    <w:p w14:paraId="30D9CC0D" w14:textId="0CA103E1" w:rsidR="00C80A1A" w:rsidRPr="00DE20F4" w:rsidRDefault="00C80A1A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2E75CA24" w14:textId="1200FAD6" w:rsidR="00C80A1A" w:rsidRPr="00DE20F4" w:rsidRDefault="00C80A1A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 xml:space="preserve">Were the financial records found to be in </w:t>
      </w:r>
      <w:r w:rsidR="00DE20F4" w:rsidRPr="00DE20F4">
        <w:rPr>
          <w:rFonts w:ascii="Verdana" w:hAnsi="Verdana" w:cs="Arial"/>
        </w:rPr>
        <w:t>order,</w:t>
      </w:r>
      <w:r w:rsidRPr="00DE20F4">
        <w:rPr>
          <w:rFonts w:ascii="Verdana" w:hAnsi="Verdana" w:cs="Arial"/>
        </w:rPr>
        <w:t xml:space="preserve"> and correct?</w:t>
      </w:r>
      <w:r w:rsidRPr="00DE20F4">
        <w:rPr>
          <w:rFonts w:ascii="Verdana" w:hAnsi="Verdana" w:cs="Arial"/>
        </w:rPr>
        <w:tab/>
      </w:r>
      <w:r w:rsidRPr="00DE20F4">
        <w:rPr>
          <w:rFonts w:ascii="Verdana" w:hAnsi="Verdana" w:cs="Arial"/>
        </w:rPr>
        <w:tab/>
        <w:t xml:space="preserve">                     </w:t>
      </w:r>
      <w:r w:rsidRPr="00DE20F4">
        <w:rPr>
          <w:rFonts w:ascii="Verdana" w:hAnsi="Verdana" w:cs="Arial"/>
        </w:rPr>
        <w:tab/>
      </w:r>
      <w:bookmarkStart w:id="0" w:name="_Hlk64660026"/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  <w:bookmarkEnd w:id="0"/>
    </w:p>
    <w:p w14:paraId="553013B5" w14:textId="77777777" w:rsidR="00DE20F4" w:rsidRDefault="0030696F" w:rsidP="003C79F8">
      <w:pPr>
        <w:pStyle w:val="NoSpacing"/>
        <w:numPr>
          <w:ilvl w:val="0"/>
          <w:numId w:val="16"/>
        </w:numPr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Were any of the financial review committee members signers on the accounts?</w:t>
      </w:r>
    </w:p>
    <w:p w14:paraId="61F6A244" w14:textId="3B5F619A" w:rsidR="0030696F" w:rsidRPr="00DE20F4" w:rsidRDefault="0030696F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6DB18A24" w14:textId="77777777" w:rsidR="00DE20F4" w:rsidRDefault="0030696F" w:rsidP="00DE20F4">
      <w:pPr>
        <w:pStyle w:val="NoSpacing"/>
        <w:numPr>
          <w:ilvl w:val="0"/>
          <w:numId w:val="16"/>
        </w:numPr>
        <w:ind w:hanging="45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If applicable, do you have a separate checking account for gaming activity?</w:t>
      </w:r>
    </w:p>
    <w:p w14:paraId="2C43979F" w14:textId="6C0A998C" w:rsidR="0030696F" w:rsidRPr="00DE20F4" w:rsidRDefault="0030696F" w:rsidP="00DE20F4">
      <w:pPr>
        <w:pStyle w:val="NoSpacing"/>
        <w:ind w:left="1080" w:firstLine="360"/>
        <w:jc w:val="both"/>
        <w:rPr>
          <w:rFonts w:ascii="Verdana" w:hAnsi="Verdana" w:cs="Arial"/>
        </w:rPr>
      </w:pPr>
      <w:r w:rsidRPr="00DE20F4">
        <w:rPr>
          <w:rFonts w:ascii="Verdana" w:hAnsi="Verdana" w:cs="Arial"/>
        </w:rPr>
        <w:t>Ο YES</w:t>
      </w:r>
      <w:r w:rsidRPr="00DE20F4">
        <w:rPr>
          <w:rFonts w:ascii="Verdana" w:hAnsi="Verdana" w:cs="Arial"/>
        </w:rPr>
        <w:tab/>
        <w:t xml:space="preserve"> Ο NO</w:t>
      </w:r>
    </w:p>
    <w:p w14:paraId="4CDE8654" w14:textId="713A2797" w:rsidR="00C80A1A" w:rsidRPr="00DE20F4" w:rsidRDefault="00C80A1A" w:rsidP="00DE20F4">
      <w:pPr>
        <w:pStyle w:val="NoSpacing"/>
        <w:jc w:val="both"/>
        <w:rPr>
          <w:rFonts w:ascii="Verdana" w:hAnsi="Verdana" w:cs="Arial"/>
          <w:b/>
          <w:sz w:val="18"/>
          <w:szCs w:val="18"/>
        </w:rPr>
      </w:pPr>
      <w:r w:rsidRPr="00DE20F4">
        <w:rPr>
          <w:rFonts w:ascii="Verdana" w:hAnsi="Verdana" w:cs="Arial"/>
          <w:b/>
          <w:sz w:val="18"/>
          <w:szCs w:val="18"/>
        </w:rPr>
        <w:t>If you checked 'NO' for any of the questions above, please provide explanation</w:t>
      </w:r>
      <w:r w:rsidR="003C79F8" w:rsidRPr="00DE20F4">
        <w:rPr>
          <w:rFonts w:ascii="Verdana" w:hAnsi="Verdana" w:cs="Arial"/>
          <w:b/>
          <w:sz w:val="18"/>
          <w:szCs w:val="18"/>
        </w:rPr>
        <w:t xml:space="preserve"> on separate sheet of paper</w:t>
      </w:r>
      <w:r w:rsidRPr="00DE20F4">
        <w:rPr>
          <w:rFonts w:ascii="Verdana" w:hAnsi="Verdana" w:cs="Arial"/>
          <w:b/>
          <w:sz w:val="18"/>
          <w:szCs w:val="18"/>
        </w:rPr>
        <w:t>.</w:t>
      </w:r>
    </w:p>
    <w:p w14:paraId="6BCAE2EB" w14:textId="3AE20799" w:rsidR="00074769" w:rsidRPr="00DE20F4" w:rsidRDefault="00074769" w:rsidP="00937F16">
      <w:pPr>
        <w:pStyle w:val="NoSpacing"/>
        <w:jc w:val="both"/>
        <w:rPr>
          <w:rFonts w:ascii="Verdana" w:hAnsi="Verdana"/>
          <w:b/>
          <w:sz w:val="24"/>
          <w:szCs w:val="24"/>
        </w:rPr>
      </w:pPr>
    </w:p>
    <w:p w14:paraId="20885815" w14:textId="00FF065E" w:rsidR="00404D29" w:rsidRPr="00DE20F4" w:rsidRDefault="007A0B1C" w:rsidP="00DE20F4">
      <w:pPr>
        <w:pStyle w:val="NoSpacing"/>
        <w:rPr>
          <w:rFonts w:ascii="Verdana" w:hAnsi="Verdana" w:cs="Arial"/>
          <w:b/>
          <w:sz w:val="20"/>
          <w:szCs w:val="20"/>
        </w:rPr>
      </w:pPr>
      <w:bookmarkStart w:id="1" w:name="_Hlk63319406"/>
      <w:bookmarkStart w:id="2" w:name="_Hlk64660315"/>
      <w:r>
        <w:rPr>
          <w:rFonts w:ascii="Verdana" w:hAnsi="Verdana" w:cs="Arial"/>
          <w:b/>
          <w:sz w:val="20"/>
          <w:szCs w:val="20"/>
        </w:rPr>
        <w:t>20 - 21</w:t>
      </w:r>
      <w:r w:rsidR="00DE20F4" w:rsidRPr="00DE20F4">
        <w:rPr>
          <w:rFonts w:ascii="Verdana" w:hAnsi="Verdana" w:cs="Arial"/>
          <w:b/>
          <w:sz w:val="20"/>
          <w:szCs w:val="20"/>
        </w:rPr>
        <w:t xml:space="preserve"> </w:t>
      </w:r>
      <w:r w:rsidR="00404D29" w:rsidRPr="00DE20F4">
        <w:rPr>
          <w:rFonts w:ascii="Verdana" w:hAnsi="Verdana" w:cs="Arial"/>
          <w:b/>
          <w:sz w:val="20"/>
          <w:szCs w:val="20"/>
        </w:rPr>
        <w:t>President</w:t>
      </w:r>
      <w:r w:rsidR="00404D29" w:rsidRPr="00DE20F4">
        <w:rPr>
          <w:rFonts w:ascii="Verdana" w:hAnsi="Verdana" w:cs="Arial"/>
          <w:bCs/>
          <w:sz w:val="20"/>
          <w:szCs w:val="20"/>
        </w:rPr>
        <w:t>_______________________________________________________</w:t>
      </w:r>
    </w:p>
    <w:p w14:paraId="29A7CF4F" w14:textId="53ABF5A5" w:rsidR="00404D29" w:rsidRPr="00DE20F4" w:rsidRDefault="00404D29" w:rsidP="00DE20F4">
      <w:pPr>
        <w:pStyle w:val="NoSpacing"/>
        <w:ind w:left="360"/>
        <w:rPr>
          <w:rFonts w:ascii="Verdana" w:hAnsi="Verdana"/>
          <w:sz w:val="12"/>
          <w:szCs w:val="12"/>
        </w:rPr>
      </w:pP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 xml:space="preserve">PRINT &amp; SIGN                                               </w:t>
      </w:r>
      <w:r w:rsidR="00DE20F4" w:rsidRPr="00DE20F4">
        <w:rPr>
          <w:rFonts w:ascii="Verdana" w:hAnsi="Verdana" w:cs="Arial"/>
          <w:sz w:val="12"/>
          <w:szCs w:val="12"/>
        </w:rPr>
        <w:tab/>
      </w:r>
      <w:r w:rsidR="00DE20F4" w:rsidRPr="00DE20F4">
        <w:rPr>
          <w:rFonts w:ascii="Verdana" w:hAnsi="Verdana" w:cs="Arial"/>
          <w:sz w:val="12"/>
          <w:szCs w:val="12"/>
        </w:rPr>
        <w:tab/>
      </w:r>
      <w:r w:rsidR="00DE20F4"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/>
          <w:sz w:val="12"/>
          <w:szCs w:val="12"/>
        </w:rPr>
        <w:t>DATE</w:t>
      </w:r>
      <w:bookmarkEnd w:id="1"/>
    </w:p>
    <w:p w14:paraId="7A7824E7" w14:textId="77777777" w:rsidR="00DE20F4" w:rsidRPr="00DE20F4" w:rsidRDefault="00DE20F4" w:rsidP="00DE20F4">
      <w:pPr>
        <w:pStyle w:val="NoSpacing"/>
        <w:rPr>
          <w:rFonts w:ascii="Verdana" w:hAnsi="Verdana" w:cs="Arial"/>
          <w:b/>
          <w:sz w:val="20"/>
          <w:szCs w:val="20"/>
        </w:rPr>
      </w:pPr>
    </w:p>
    <w:p w14:paraId="0D50BB77" w14:textId="53A09A6B" w:rsidR="00DE20F4" w:rsidRPr="00DE20F4" w:rsidRDefault="007A0B1C" w:rsidP="00DE20F4">
      <w:pPr>
        <w:pStyle w:val="NoSpacing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20 - 21</w:t>
      </w:r>
      <w:r w:rsidR="00DE20F4" w:rsidRPr="00DE20F4">
        <w:rPr>
          <w:rFonts w:ascii="Verdana" w:hAnsi="Verdana" w:cs="Arial"/>
          <w:b/>
          <w:sz w:val="20"/>
          <w:szCs w:val="20"/>
        </w:rPr>
        <w:t xml:space="preserve"> Treasurer</w:t>
      </w:r>
      <w:r w:rsidR="00DE20F4" w:rsidRPr="00DE20F4">
        <w:rPr>
          <w:rFonts w:ascii="Verdana" w:hAnsi="Verdana" w:cs="Arial"/>
          <w:bCs/>
          <w:sz w:val="20"/>
          <w:szCs w:val="20"/>
        </w:rPr>
        <w:t>_______________________________________________________</w:t>
      </w:r>
    </w:p>
    <w:p w14:paraId="6D348A70" w14:textId="77777777" w:rsidR="00DE20F4" w:rsidRPr="00DE20F4" w:rsidRDefault="00DE20F4" w:rsidP="00DE20F4">
      <w:pPr>
        <w:pStyle w:val="NoSpacing"/>
        <w:ind w:left="360"/>
        <w:rPr>
          <w:rFonts w:ascii="Verdana" w:hAnsi="Verdana"/>
          <w:sz w:val="12"/>
          <w:szCs w:val="12"/>
        </w:rPr>
      </w:pP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 xml:space="preserve">PRINT &amp; SIGN                                               </w:t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/>
          <w:sz w:val="12"/>
          <w:szCs w:val="12"/>
        </w:rPr>
        <w:t>DATE</w:t>
      </w:r>
    </w:p>
    <w:p w14:paraId="2383BCB3" w14:textId="3E95142F" w:rsidR="00404D29" w:rsidRDefault="00404D29" w:rsidP="00DE20F4">
      <w:pPr>
        <w:pStyle w:val="NoSpacing"/>
        <w:jc w:val="both"/>
        <w:rPr>
          <w:rFonts w:ascii="Verdana" w:hAnsi="Verdana"/>
          <w:sz w:val="24"/>
          <w:szCs w:val="24"/>
        </w:rPr>
      </w:pPr>
    </w:p>
    <w:bookmarkEnd w:id="2"/>
    <w:p w14:paraId="165F03A1" w14:textId="55EFEF6E" w:rsidR="00404D29" w:rsidRPr="00DE20F4" w:rsidRDefault="00404D29" w:rsidP="00937F16">
      <w:pPr>
        <w:pStyle w:val="NoSpacing"/>
        <w:jc w:val="both"/>
        <w:rPr>
          <w:rFonts w:ascii="Verdana" w:hAnsi="Verdana"/>
          <w:b/>
          <w:i/>
          <w:iCs/>
          <w:u w:val="single"/>
        </w:rPr>
      </w:pPr>
      <w:r w:rsidRPr="00DE20F4">
        <w:rPr>
          <w:rFonts w:ascii="Verdana" w:hAnsi="Verdana"/>
          <w:b/>
          <w:i/>
          <w:iCs/>
          <w:u w:val="single"/>
        </w:rPr>
        <w:t xml:space="preserve">Financial Review </w:t>
      </w:r>
      <w:r w:rsidR="007A0B1C">
        <w:rPr>
          <w:rFonts w:ascii="Verdana" w:hAnsi="Verdana"/>
          <w:b/>
          <w:i/>
          <w:iCs/>
          <w:u w:val="single"/>
        </w:rPr>
        <w:t>Committee</w:t>
      </w:r>
    </w:p>
    <w:p w14:paraId="5532D7B6" w14:textId="77777777" w:rsidR="00404D29" w:rsidRPr="00DE20F4" w:rsidRDefault="00404D29" w:rsidP="00404D29">
      <w:pPr>
        <w:pStyle w:val="NoSpacing"/>
        <w:spacing w:line="276" w:lineRule="auto"/>
        <w:rPr>
          <w:rFonts w:ascii="Verdana" w:hAnsi="Verdana" w:cs="Arial"/>
        </w:rPr>
      </w:pPr>
      <w:r w:rsidRPr="00DE20F4">
        <w:rPr>
          <w:rFonts w:ascii="Verdana" w:hAnsi="Verdana" w:cs="Arial"/>
          <w:b/>
        </w:rPr>
        <w:t>Date Financial Review was performed _________________________</w:t>
      </w:r>
    </w:p>
    <w:p w14:paraId="5B46ECA0" w14:textId="77777777" w:rsidR="00DE20F4" w:rsidRDefault="00DE20F4" w:rsidP="00DE20F4">
      <w:pPr>
        <w:pStyle w:val="NoSpacing"/>
        <w:rPr>
          <w:rFonts w:ascii="Verdana" w:hAnsi="Verdana" w:cs="Arial"/>
          <w:sz w:val="24"/>
          <w:szCs w:val="24"/>
        </w:rPr>
      </w:pPr>
    </w:p>
    <w:p w14:paraId="43A6A11C" w14:textId="7A2114D0" w:rsidR="00DE20F4" w:rsidRPr="00DE20F4" w:rsidRDefault="00DE20F4" w:rsidP="00DE20F4">
      <w:pPr>
        <w:pStyle w:val="NoSpacing"/>
        <w:rPr>
          <w:rFonts w:ascii="Verdana" w:hAnsi="Verdana" w:cs="Arial"/>
          <w:b/>
          <w:sz w:val="20"/>
          <w:szCs w:val="20"/>
        </w:rPr>
      </w:pPr>
      <w:r w:rsidRPr="00DE20F4">
        <w:rPr>
          <w:rFonts w:ascii="Verdana" w:hAnsi="Verdana" w:cs="Arial"/>
          <w:sz w:val="20"/>
          <w:szCs w:val="20"/>
        </w:rPr>
        <w:t>Committee Member #1</w:t>
      </w:r>
      <w:r w:rsidRPr="00DE20F4">
        <w:rPr>
          <w:rFonts w:ascii="Verdana" w:hAnsi="Verdana" w:cs="Arial"/>
          <w:bCs/>
          <w:sz w:val="20"/>
          <w:szCs w:val="20"/>
        </w:rPr>
        <w:t>_______________________________________________________</w:t>
      </w:r>
    </w:p>
    <w:p w14:paraId="6A7F91B3" w14:textId="0FC72E74" w:rsidR="00DE20F4" w:rsidRDefault="00DE20F4" w:rsidP="00DE20F4">
      <w:pPr>
        <w:pStyle w:val="NoSpacing"/>
        <w:ind w:left="360"/>
        <w:rPr>
          <w:rFonts w:ascii="Verdana" w:hAnsi="Verdana"/>
          <w:sz w:val="12"/>
          <w:szCs w:val="12"/>
        </w:rPr>
      </w:pP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 xml:space="preserve">PRINT &amp; SIGN                                               </w:t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/>
          <w:sz w:val="12"/>
          <w:szCs w:val="12"/>
        </w:rPr>
        <w:t>DATE</w:t>
      </w:r>
    </w:p>
    <w:p w14:paraId="2EDF7A31" w14:textId="1560CF50" w:rsidR="00DE20F4" w:rsidRPr="00DE20F4" w:rsidRDefault="00DE20F4" w:rsidP="00DE20F4">
      <w:pPr>
        <w:pStyle w:val="NoSpacing"/>
        <w:rPr>
          <w:rFonts w:ascii="Verdana" w:hAnsi="Verdana" w:cs="Arial"/>
          <w:b/>
          <w:sz w:val="20"/>
          <w:szCs w:val="20"/>
        </w:rPr>
      </w:pPr>
      <w:r w:rsidRPr="00DE20F4">
        <w:rPr>
          <w:rFonts w:ascii="Verdana" w:hAnsi="Verdana" w:cs="Arial"/>
          <w:sz w:val="20"/>
          <w:szCs w:val="20"/>
        </w:rPr>
        <w:t>Committee Member #</w:t>
      </w:r>
      <w:r>
        <w:rPr>
          <w:rFonts w:ascii="Verdana" w:hAnsi="Verdana" w:cs="Arial"/>
          <w:sz w:val="20"/>
          <w:szCs w:val="20"/>
        </w:rPr>
        <w:t>2</w:t>
      </w:r>
      <w:r w:rsidRPr="00DE20F4">
        <w:rPr>
          <w:rFonts w:ascii="Verdana" w:hAnsi="Verdana" w:cs="Arial"/>
          <w:bCs/>
          <w:sz w:val="20"/>
          <w:szCs w:val="20"/>
        </w:rPr>
        <w:t>_______________________________________________________</w:t>
      </w:r>
    </w:p>
    <w:p w14:paraId="4E5F7AA6" w14:textId="509610BA" w:rsidR="00DE20F4" w:rsidRPr="00DE20F4" w:rsidRDefault="00DE20F4" w:rsidP="00DE20F4">
      <w:pPr>
        <w:pStyle w:val="NoSpacing"/>
        <w:ind w:left="360"/>
        <w:rPr>
          <w:rFonts w:ascii="Verdana" w:hAnsi="Verdana"/>
          <w:sz w:val="12"/>
          <w:szCs w:val="12"/>
        </w:rPr>
      </w:pP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20"/>
          <w:szCs w:val="20"/>
        </w:rPr>
        <w:tab/>
      </w:r>
      <w:r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 xml:space="preserve">PRINT &amp; SIGN                                               </w:t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/>
          <w:sz w:val="12"/>
          <w:szCs w:val="12"/>
        </w:rPr>
        <w:t>DATE</w:t>
      </w:r>
    </w:p>
    <w:p w14:paraId="3FF10BC5" w14:textId="6FDC2D1C" w:rsidR="00DE20F4" w:rsidRPr="00DE20F4" w:rsidRDefault="00DE20F4" w:rsidP="00DE20F4">
      <w:pPr>
        <w:pStyle w:val="NoSpacing"/>
        <w:rPr>
          <w:rFonts w:ascii="Verdana" w:hAnsi="Verdana" w:cs="Arial"/>
          <w:b/>
          <w:sz w:val="20"/>
          <w:szCs w:val="20"/>
        </w:rPr>
      </w:pPr>
      <w:r w:rsidRPr="00DE20F4">
        <w:rPr>
          <w:rFonts w:ascii="Verdana" w:hAnsi="Verdana" w:cs="Arial"/>
          <w:sz w:val="20"/>
          <w:szCs w:val="20"/>
        </w:rPr>
        <w:t>Committee Member #</w:t>
      </w:r>
      <w:r>
        <w:rPr>
          <w:rFonts w:ascii="Verdana" w:hAnsi="Verdana" w:cs="Arial"/>
          <w:sz w:val="20"/>
          <w:szCs w:val="20"/>
        </w:rPr>
        <w:t>3</w:t>
      </w:r>
      <w:r w:rsidRPr="00DE20F4">
        <w:rPr>
          <w:rFonts w:ascii="Verdana" w:hAnsi="Verdana" w:cs="Arial"/>
          <w:bCs/>
          <w:sz w:val="20"/>
          <w:szCs w:val="20"/>
        </w:rPr>
        <w:t>_______________________________________________________</w:t>
      </w:r>
    </w:p>
    <w:p w14:paraId="1D5D59C3" w14:textId="77777777" w:rsidR="00DE20F4" w:rsidRPr="00DE20F4" w:rsidRDefault="00DE20F4" w:rsidP="00DE20F4">
      <w:pPr>
        <w:pStyle w:val="NoSpacing"/>
        <w:ind w:left="360"/>
        <w:rPr>
          <w:rFonts w:ascii="Verdana" w:hAnsi="Verdana"/>
          <w:sz w:val="12"/>
          <w:szCs w:val="12"/>
        </w:rPr>
      </w:pP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20"/>
          <w:szCs w:val="20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b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 xml:space="preserve">PRINT &amp; SIGN                                               </w:t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 w:cs="Arial"/>
          <w:sz w:val="12"/>
          <w:szCs w:val="12"/>
        </w:rPr>
        <w:tab/>
      </w:r>
      <w:r>
        <w:rPr>
          <w:rFonts w:ascii="Verdana" w:hAnsi="Verdana" w:cs="Arial"/>
          <w:sz w:val="12"/>
          <w:szCs w:val="12"/>
        </w:rPr>
        <w:tab/>
      </w:r>
      <w:r w:rsidRPr="00DE20F4">
        <w:rPr>
          <w:rFonts w:ascii="Verdana" w:hAnsi="Verdana"/>
          <w:sz w:val="12"/>
          <w:szCs w:val="12"/>
        </w:rPr>
        <w:t>DATE</w:t>
      </w:r>
    </w:p>
    <w:p w14:paraId="674DCDDD" w14:textId="77777777" w:rsidR="00DE20F4" w:rsidRPr="00DE20F4" w:rsidRDefault="00DE20F4" w:rsidP="00DE20F4">
      <w:pPr>
        <w:pStyle w:val="NoSpacing"/>
        <w:ind w:left="360"/>
        <w:rPr>
          <w:rFonts w:ascii="Verdana" w:hAnsi="Verdana"/>
          <w:sz w:val="12"/>
          <w:szCs w:val="12"/>
        </w:rPr>
      </w:pPr>
    </w:p>
    <w:p w14:paraId="1859E31F" w14:textId="7AC140A5" w:rsidR="001F3ED1" w:rsidRPr="00DE20F4" w:rsidRDefault="00913E7D" w:rsidP="00DE20F4">
      <w:pPr>
        <w:pStyle w:val="NoSpacing"/>
        <w:jc w:val="both"/>
        <w:rPr>
          <w:rStyle w:val="Hyperlink"/>
          <w:rFonts w:ascii="Verdana" w:hAnsi="Verdana"/>
          <w:b/>
          <w:color w:val="auto"/>
          <w:sz w:val="24"/>
          <w:szCs w:val="24"/>
        </w:rPr>
      </w:pPr>
      <w:r w:rsidRPr="00DE20F4">
        <w:rPr>
          <w:rFonts w:ascii="Verdana" w:hAnsi="Verdana" w:cs="Arial"/>
          <w:b/>
          <w:sz w:val="24"/>
          <w:szCs w:val="24"/>
          <w:u w:val="single"/>
        </w:rPr>
        <w:t>A</w:t>
      </w:r>
      <w:r w:rsidR="0092134B" w:rsidRPr="00DE20F4">
        <w:rPr>
          <w:rFonts w:ascii="Verdana" w:hAnsi="Verdana" w:cs="Arial"/>
          <w:b/>
          <w:sz w:val="24"/>
          <w:szCs w:val="24"/>
          <w:u w:val="single"/>
        </w:rPr>
        <w:t xml:space="preserve">fter the financial review is </w:t>
      </w:r>
      <w:r w:rsidR="00DE20F4">
        <w:rPr>
          <w:rFonts w:ascii="Verdana" w:hAnsi="Verdana" w:cs="Arial"/>
          <w:b/>
          <w:sz w:val="24"/>
          <w:szCs w:val="24"/>
          <w:u w:val="single"/>
        </w:rPr>
        <w:t xml:space="preserve">approved by your General Membership you </w:t>
      </w:r>
      <w:r w:rsidR="007A0B1C">
        <w:rPr>
          <w:rFonts w:ascii="Verdana" w:hAnsi="Verdana" w:cs="Arial"/>
          <w:b/>
          <w:sz w:val="24"/>
          <w:szCs w:val="24"/>
          <w:u w:val="single"/>
        </w:rPr>
        <w:t>should</w:t>
      </w:r>
      <w:r w:rsidR="00AA47C5" w:rsidRPr="00DE20F4">
        <w:rPr>
          <w:rFonts w:ascii="Verdana" w:hAnsi="Verdana" w:cs="Arial"/>
          <w:b/>
          <w:sz w:val="24"/>
          <w:szCs w:val="24"/>
          <w:u w:val="single"/>
        </w:rPr>
        <w:t xml:space="preserve"> </w:t>
      </w:r>
      <w:r w:rsidR="007A0B1C">
        <w:rPr>
          <w:rFonts w:ascii="Verdana" w:hAnsi="Verdana" w:cs="Arial"/>
          <w:b/>
          <w:sz w:val="24"/>
          <w:szCs w:val="24"/>
          <w:u w:val="single"/>
        </w:rPr>
        <w:t xml:space="preserve">upload </w:t>
      </w:r>
      <w:r w:rsidR="00DE20F4">
        <w:rPr>
          <w:rFonts w:ascii="Verdana" w:hAnsi="Verdana" w:cs="Arial"/>
          <w:b/>
          <w:sz w:val="24"/>
          <w:szCs w:val="24"/>
          <w:u w:val="single"/>
        </w:rPr>
        <w:t xml:space="preserve">to </w:t>
      </w:r>
      <w:proofErr w:type="spellStart"/>
      <w:r w:rsidR="00DE20F4">
        <w:rPr>
          <w:rFonts w:ascii="Verdana" w:hAnsi="Verdana" w:cs="Arial"/>
          <w:b/>
          <w:sz w:val="24"/>
          <w:szCs w:val="24"/>
          <w:u w:val="single"/>
        </w:rPr>
        <w:t>MemberHub</w:t>
      </w:r>
      <w:proofErr w:type="spellEnd"/>
      <w:r w:rsidR="00DE20F4">
        <w:rPr>
          <w:rFonts w:ascii="Verdana" w:hAnsi="Verdana" w:cs="Arial"/>
          <w:b/>
          <w:sz w:val="24"/>
          <w:szCs w:val="24"/>
          <w:u w:val="single"/>
        </w:rPr>
        <w:t xml:space="preserve"> under the compliance tab for storage.</w:t>
      </w:r>
      <w:r w:rsidR="002D0B54" w:rsidRPr="00DE20F4">
        <w:rPr>
          <w:rFonts w:ascii="Verdana" w:hAnsi="Verdana" w:cs="Arial"/>
          <w:b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-10944"/>
        <w:tblW w:w="10368" w:type="dxa"/>
        <w:tblLook w:val="04A0" w:firstRow="1" w:lastRow="0" w:firstColumn="1" w:lastColumn="0" w:noHBand="0" w:noVBand="1"/>
      </w:tblPr>
      <w:tblGrid>
        <w:gridCol w:w="468"/>
        <w:gridCol w:w="1945"/>
        <w:gridCol w:w="3144"/>
        <w:gridCol w:w="64"/>
        <w:gridCol w:w="1846"/>
        <w:gridCol w:w="78"/>
        <w:gridCol w:w="733"/>
        <w:gridCol w:w="2090"/>
      </w:tblGrid>
      <w:tr w:rsidR="002D0B54" w:rsidRPr="00EB5525" w14:paraId="4F5B0BEE" w14:textId="77777777" w:rsidTr="00A44455">
        <w:trPr>
          <w:trHeight w:val="530"/>
        </w:trPr>
        <w:tc>
          <w:tcPr>
            <w:tcW w:w="10368" w:type="dxa"/>
            <w:gridSpan w:val="8"/>
            <w:noWrap/>
          </w:tcPr>
          <w:p w14:paraId="384F2569" w14:textId="77777777" w:rsidR="002D0B54" w:rsidRPr="00F77048" w:rsidRDefault="002D0B54" w:rsidP="00133F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A97B14" w:rsidRPr="00EB5525" w14:paraId="0579D5F1" w14:textId="77777777" w:rsidTr="00A44455">
        <w:trPr>
          <w:trHeight w:val="440"/>
        </w:trPr>
        <w:tc>
          <w:tcPr>
            <w:tcW w:w="10368" w:type="dxa"/>
            <w:gridSpan w:val="8"/>
            <w:noWrap/>
            <w:hideMark/>
          </w:tcPr>
          <w:p w14:paraId="753821E9" w14:textId="4A856093" w:rsidR="00A97B14" w:rsidRPr="002D0B54" w:rsidRDefault="002D0B54" w:rsidP="00A4445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bookmarkStart w:id="3" w:name="_Hlk512768572"/>
            <w:r w:rsidRPr="00A4445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 xml:space="preserve">New Jersey PTA </w:t>
            </w:r>
            <w:r w:rsidR="007A0B1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>–</w:t>
            </w:r>
            <w:r w:rsidRPr="00A4445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 xml:space="preserve"> </w:t>
            </w:r>
            <w:r w:rsidR="007A0B1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>2020 - 2021</w:t>
            </w:r>
            <w:r w:rsidR="00A97B14" w:rsidRPr="00A4445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 xml:space="preserve"> </w:t>
            </w:r>
            <w:r w:rsidR="00D41DB3" w:rsidRPr="00A4445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>Financial Review</w:t>
            </w:r>
            <w:r w:rsidR="009B5C35" w:rsidRPr="00A4445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 xml:space="preserve"> FORM</w:t>
            </w:r>
          </w:p>
        </w:tc>
      </w:tr>
      <w:tr w:rsidR="00DD5774" w:rsidRPr="00EB5525" w14:paraId="66E0EF62" w14:textId="77777777" w:rsidTr="00A44455">
        <w:trPr>
          <w:trHeight w:val="440"/>
        </w:trPr>
        <w:tc>
          <w:tcPr>
            <w:tcW w:w="10368" w:type="dxa"/>
            <w:gridSpan w:val="8"/>
            <w:noWrap/>
            <w:hideMark/>
          </w:tcPr>
          <w:p w14:paraId="2E11406A" w14:textId="10CEC016" w:rsidR="00DD5774" w:rsidRPr="002D0B54" w:rsidRDefault="00DD5774" w:rsidP="00133FE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TA Name                                                                         Local</w:t>
            </w:r>
            <w:r w:rsidR="00DC27AA"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TA U</w:t>
            </w:r>
            <w:r w:rsidR="006E02F0"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it</w:t>
            </w: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</w:t>
            </w:r>
          </w:p>
        </w:tc>
      </w:tr>
      <w:tr w:rsidR="00A97B14" w:rsidRPr="00EB5525" w14:paraId="3499D4AB" w14:textId="77777777" w:rsidTr="00A44455">
        <w:trPr>
          <w:trHeight w:val="375"/>
        </w:trPr>
        <w:tc>
          <w:tcPr>
            <w:tcW w:w="10368" w:type="dxa"/>
            <w:gridSpan w:val="8"/>
            <w:noWrap/>
            <w:hideMark/>
          </w:tcPr>
          <w:p w14:paraId="3E79E0E3" w14:textId="77777777" w:rsidR="00A97B1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Date of </w:t>
            </w:r>
            <w:r w:rsidR="006B4659"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inancial Review</w:t>
            </w: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             </w:t>
            </w:r>
            <w:r w:rsidR="002D0B54"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ast Four Digits of Account</w:t>
            </w:r>
            <w:r w:rsidR="00750CF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s)</w:t>
            </w:r>
            <w:r w:rsidR="002D0B54" w:rsidRPr="002D0B5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</w:t>
            </w:r>
          </w:p>
          <w:p w14:paraId="5E4C6A60" w14:textId="0902393B" w:rsidR="00750CFC" w:rsidRPr="002D0B54" w:rsidRDefault="00750CFC" w:rsidP="00133FE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                                                             Included on this Page</w:t>
            </w:r>
          </w:p>
        </w:tc>
      </w:tr>
      <w:tr w:rsidR="00A97B14" w:rsidRPr="00EB5525" w14:paraId="38789786" w14:textId="77777777" w:rsidTr="00A44455">
        <w:trPr>
          <w:trHeight w:val="315"/>
        </w:trPr>
        <w:tc>
          <w:tcPr>
            <w:tcW w:w="10368" w:type="dxa"/>
            <w:gridSpan w:val="8"/>
            <w:noWrap/>
            <w:hideMark/>
          </w:tcPr>
          <w:p w14:paraId="0C807E43" w14:textId="77777777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highlight w:val="yellow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highlight w:val="yellow"/>
              </w:rPr>
              <w:t>PER CHECK REGISTER</w:t>
            </w:r>
          </w:p>
        </w:tc>
      </w:tr>
      <w:tr w:rsidR="00EE7AF6" w:rsidRPr="00EB5525" w14:paraId="07A8029D" w14:textId="77777777" w:rsidTr="00A44455">
        <w:trPr>
          <w:trHeight w:val="640"/>
        </w:trPr>
        <w:tc>
          <w:tcPr>
            <w:tcW w:w="468" w:type="dxa"/>
            <w:noWrap/>
            <w:hideMark/>
          </w:tcPr>
          <w:p w14:paraId="0559B897" w14:textId="77777777" w:rsidR="00EE7AF6" w:rsidRPr="00EB5525" w:rsidRDefault="00EE7AF6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  <w:p w14:paraId="5E0B2237" w14:textId="77777777" w:rsidR="00EE7AF6" w:rsidRPr="00EB5525" w:rsidRDefault="00EE7AF6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10" w:type="dxa"/>
            <w:gridSpan w:val="6"/>
            <w:noWrap/>
            <w:hideMark/>
          </w:tcPr>
          <w:p w14:paraId="6C2C7C02" w14:textId="5D1D2696" w:rsidR="00EE7AF6" w:rsidRPr="002D0B54" w:rsidRDefault="00EE7AF6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Beginning Balance </w:t>
            </w:r>
            <w:r w:rsidRPr="002D0B54">
              <w:rPr>
                <w:rFonts w:ascii="Arial" w:eastAsia="Times New Roman" w:hAnsi="Arial" w:cs="Arial"/>
                <w:color w:val="000000"/>
              </w:rPr>
              <w:t>(must match register balance as of July 1, 20</w:t>
            </w:r>
            <w:r w:rsidR="006443EA">
              <w:rPr>
                <w:rFonts w:ascii="Arial" w:eastAsia="Times New Roman" w:hAnsi="Arial" w:cs="Arial"/>
                <w:color w:val="000000"/>
              </w:rPr>
              <w:t>20</w:t>
            </w:r>
          </w:p>
          <w:p w14:paraId="019E4560" w14:textId="086B7212" w:rsidR="00EE7AF6" w:rsidRPr="002D0B54" w:rsidRDefault="00EE7AF6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D0B54">
              <w:rPr>
                <w:rFonts w:ascii="Arial" w:eastAsia="Times New Roman" w:hAnsi="Arial" w:cs="Arial"/>
                <w:color w:val="000000"/>
              </w:rPr>
              <w:t xml:space="preserve">                 and Balance on Hand from line </w:t>
            </w:r>
            <w:r w:rsidR="0015638A" w:rsidRPr="002D0B54">
              <w:rPr>
                <w:rFonts w:ascii="Arial" w:eastAsia="Times New Roman" w:hAnsi="Arial" w:cs="Arial"/>
                <w:color w:val="000000"/>
              </w:rPr>
              <w:t>5</w:t>
            </w:r>
            <w:r w:rsidRPr="002D0B54">
              <w:rPr>
                <w:rFonts w:ascii="Arial" w:eastAsia="Times New Roman" w:hAnsi="Arial" w:cs="Arial"/>
                <w:color w:val="000000"/>
              </w:rPr>
              <w:t xml:space="preserve"> of your 201</w:t>
            </w:r>
            <w:r w:rsidR="006443EA">
              <w:rPr>
                <w:rFonts w:ascii="Arial" w:eastAsia="Times New Roman" w:hAnsi="Arial" w:cs="Arial"/>
                <w:color w:val="000000"/>
              </w:rPr>
              <w:t>9</w:t>
            </w:r>
            <w:r w:rsidRPr="002D0B54">
              <w:rPr>
                <w:rFonts w:ascii="Arial" w:eastAsia="Times New Roman" w:hAnsi="Arial" w:cs="Arial"/>
                <w:color w:val="000000"/>
              </w:rPr>
              <w:t>-20</w:t>
            </w:r>
            <w:r w:rsidR="006443EA">
              <w:rPr>
                <w:rFonts w:ascii="Arial" w:eastAsia="Times New Roman" w:hAnsi="Arial" w:cs="Arial"/>
                <w:color w:val="000000"/>
              </w:rPr>
              <w:t>20</w:t>
            </w:r>
            <w:r w:rsidRPr="002D0B54">
              <w:rPr>
                <w:rFonts w:ascii="Arial" w:eastAsia="Times New Roman" w:hAnsi="Arial" w:cs="Arial"/>
                <w:color w:val="000000"/>
              </w:rPr>
              <w:t xml:space="preserve"> audit)</w:t>
            </w:r>
          </w:p>
        </w:tc>
        <w:tc>
          <w:tcPr>
            <w:tcW w:w="2090" w:type="dxa"/>
            <w:noWrap/>
            <w:hideMark/>
          </w:tcPr>
          <w:p w14:paraId="2FD8360A" w14:textId="3FBFA54D" w:rsidR="00EE7AF6" w:rsidRPr="00EB5525" w:rsidRDefault="00EE7AF6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  <w:p w14:paraId="149DE006" w14:textId="77777777" w:rsidR="00EE7AF6" w:rsidRPr="00EB5525" w:rsidRDefault="00EE7AF6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56FFB162" w14:textId="77777777" w:rsidTr="00A44455">
        <w:trPr>
          <w:trHeight w:val="427"/>
        </w:trPr>
        <w:tc>
          <w:tcPr>
            <w:tcW w:w="468" w:type="dxa"/>
            <w:noWrap/>
            <w:hideMark/>
          </w:tcPr>
          <w:p w14:paraId="5378F43F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7810" w:type="dxa"/>
            <w:gridSpan w:val="6"/>
            <w:noWrap/>
            <w:hideMark/>
          </w:tcPr>
          <w:p w14:paraId="623F07B6" w14:textId="1DC61C1F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>Total Income per register</w:t>
            </w:r>
            <w:r w:rsidR="00990393"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(all deposits)</w:t>
            </w:r>
          </w:p>
        </w:tc>
        <w:tc>
          <w:tcPr>
            <w:tcW w:w="2090" w:type="dxa"/>
            <w:noWrap/>
            <w:hideMark/>
          </w:tcPr>
          <w:p w14:paraId="2717CC27" w14:textId="6220ECE7" w:rsidR="00A97B14" w:rsidRPr="00934282" w:rsidRDefault="00F94ADA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+</w:t>
            </w:r>
          </w:p>
        </w:tc>
      </w:tr>
      <w:tr w:rsidR="00A97B14" w:rsidRPr="00EB5525" w14:paraId="204CED60" w14:textId="77777777" w:rsidTr="00A44455">
        <w:trPr>
          <w:trHeight w:val="355"/>
        </w:trPr>
        <w:tc>
          <w:tcPr>
            <w:tcW w:w="468" w:type="dxa"/>
            <w:noWrap/>
            <w:hideMark/>
          </w:tcPr>
          <w:p w14:paraId="2A44E5CD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7810" w:type="dxa"/>
            <w:gridSpan w:val="6"/>
            <w:noWrap/>
            <w:hideMark/>
          </w:tcPr>
          <w:p w14:paraId="3030C436" w14:textId="77777777" w:rsidR="00A97B14" w:rsidRPr="002D0B54" w:rsidRDefault="00A97B14" w:rsidP="00133FEA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2D0B54">
              <w:rPr>
                <w:rFonts w:ascii="Arial" w:eastAsia="Times New Roman" w:hAnsi="Arial" w:cs="Arial"/>
                <w:color w:val="000000"/>
              </w:rPr>
              <w:t>Add line 1 and line 2</w:t>
            </w:r>
          </w:p>
        </w:tc>
        <w:tc>
          <w:tcPr>
            <w:tcW w:w="2090" w:type="dxa"/>
            <w:noWrap/>
            <w:hideMark/>
          </w:tcPr>
          <w:p w14:paraId="59E4242E" w14:textId="411C1C2B" w:rsidR="00A97B14" w:rsidRPr="00934282" w:rsidRDefault="00F94ADA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=</w:t>
            </w:r>
          </w:p>
        </w:tc>
      </w:tr>
      <w:tr w:rsidR="00A97B14" w:rsidRPr="00EB5525" w14:paraId="7CD01D0F" w14:textId="77777777" w:rsidTr="00A44455">
        <w:trPr>
          <w:trHeight w:val="490"/>
        </w:trPr>
        <w:tc>
          <w:tcPr>
            <w:tcW w:w="468" w:type="dxa"/>
            <w:noWrap/>
            <w:hideMark/>
          </w:tcPr>
          <w:p w14:paraId="423B4E99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7810" w:type="dxa"/>
            <w:gridSpan w:val="6"/>
            <w:noWrap/>
            <w:hideMark/>
          </w:tcPr>
          <w:p w14:paraId="78430B6F" w14:textId="0A9663CA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Total Expenses per register                    </w:t>
            </w:r>
            <w:r w:rsidR="00A44455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               </w:t>
            </w:r>
            <w:r w:rsidR="00990393" w:rsidRPr="002D0B54">
              <w:rPr>
                <w:rFonts w:ascii="Arial" w:eastAsia="Times New Roman" w:hAnsi="Arial" w:cs="Arial"/>
                <w:color w:val="000000"/>
              </w:rPr>
              <w:t>Subtract line 4 from line 3</w:t>
            </w:r>
          </w:p>
        </w:tc>
        <w:tc>
          <w:tcPr>
            <w:tcW w:w="2090" w:type="dxa"/>
            <w:noWrap/>
            <w:hideMark/>
          </w:tcPr>
          <w:p w14:paraId="3F1AA8F2" w14:textId="01FCDE70" w:rsidR="00990393" w:rsidRPr="00934282" w:rsidRDefault="00990393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-</w:t>
            </w:r>
          </w:p>
        </w:tc>
      </w:tr>
      <w:tr w:rsidR="00A97B14" w:rsidRPr="00EB5525" w14:paraId="51BF0564" w14:textId="77777777" w:rsidTr="00A44455">
        <w:trPr>
          <w:trHeight w:val="395"/>
        </w:trPr>
        <w:tc>
          <w:tcPr>
            <w:tcW w:w="468" w:type="dxa"/>
            <w:noWrap/>
            <w:hideMark/>
          </w:tcPr>
          <w:p w14:paraId="56F7BDC9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7810" w:type="dxa"/>
            <w:gridSpan w:val="6"/>
            <w:noWrap/>
            <w:hideMark/>
          </w:tcPr>
          <w:p w14:paraId="7938B33D" w14:textId="35056A00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Balance on Hand </w:t>
            </w:r>
            <w:r w:rsidRPr="002D0B54">
              <w:rPr>
                <w:rFonts w:ascii="Arial" w:eastAsia="Times New Roman" w:hAnsi="Arial" w:cs="Arial"/>
                <w:color w:val="000000"/>
              </w:rPr>
              <w:t>(must match register balance as of June 30, 20</w:t>
            </w:r>
            <w:r w:rsidR="006B4659" w:rsidRPr="002D0B54">
              <w:rPr>
                <w:rFonts w:ascii="Arial" w:eastAsia="Times New Roman" w:hAnsi="Arial" w:cs="Arial"/>
                <w:color w:val="000000"/>
              </w:rPr>
              <w:t>2</w:t>
            </w:r>
            <w:r w:rsidR="006443EA">
              <w:rPr>
                <w:rFonts w:ascii="Arial" w:eastAsia="Times New Roman" w:hAnsi="Arial" w:cs="Arial"/>
                <w:color w:val="000000"/>
              </w:rPr>
              <w:t>1</w:t>
            </w:r>
            <w:r w:rsidRPr="002D0B54">
              <w:rPr>
                <w:rFonts w:ascii="Arial" w:eastAsia="Times New Roman" w:hAnsi="Arial" w:cs="Arial"/>
                <w:color w:val="000000"/>
              </w:rPr>
              <w:t>)</w:t>
            </w:r>
          </w:p>
        </w:tc>
        <w:tc>
          <w:tcPr>
            <w:tcW w:w="2090" w:type="dxa"/>
            <w:noWrap/>
            <w:hideMark/>
          </w:tcPr>
          <w:p w14:paraId="0F412898" w14:textId="77777777" w:rsidR="00A97B14" w:rsidRPr="00934282" w:rsidRDefault="00F94ADA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=</w:t>
            </w:r>
            <w:r w:rsidR="00A97B14"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A97B14" w:rsidRPr="00EB5525" w14:paraId="087FF8B3" w14:textId="77777777" w:rsidTr="00A44455">
        <w:trPr>
          <w:trHeight w:val="315"/>
        </w:trPr>
        <w:tc>
          <w:tcPr>
            <w:tcW w:w="10368" w:type="dxa"/>
            <w:gridSpan w:val="8"/>
            <w:noWrap/>
            <w:hideMark/>
          </w:tcPr>
          <w:p w14:paraId="283EB3AF" w14:textId="77777777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highlight w:val="yellow"/>
              </w:rPr>
              <w:t>PER BANK</w:t>
            </w:r>
          </w:p>
        </w:tc>
      </w:tr>
      <w:tr w:rsidR="00A97B14" w:rsidRPr="00EB5525" w14:paraId="670FF130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3074A061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7810" w:type="dxa"/>
            <w:gridSpan w:val="6"/>
            <w:noWrap/>
            <w:hideMark/>
          </w:tcPr>
          <w:p w14:paraId="0539694E" w14:textId="09C7645D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Ending </w:t>
            </w:r>
            <w:r w:rsidR="007A631E" w:rsidRPr="002D0B54">
              <w:rPr>
                <w:rFonts w:ascii="Arial" w:eastAsia="Times New Roman" w:hAnsi="Arial" w:cs="Arial"/>
                <w:b/>
                <w:bCs/>
                <w:color w:val="000000"/>
              </w:rPr>
              <w:t>B</w:t>
            </w: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>alance June 20</w:t>
            </w:r>
            <w:r w:rsidR="0092134B" w:rsidRPr="002D0B54"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="006443EA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  <w:r w:rsidRPr="002D0B5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bank statement</w:t>
            </w:r>
          </w:p>
        </w:tc>
        <w:tc>
          <w:tcPr>
            <w:tcW w:w="2090" w:type="dxa"/>
            <w:noWrap/>
            <w:hideMark/>
          </w:tcPr>
          <w:p w14:paraId="0689946E" w14:textId="7777777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0E72E038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69A4A53D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10" w:type="dxa"/>
            <w:gridSpan w:val="6"/>
            <w:noWrap/>
            <w:hideMark/>
          </w:tcPr>
          <w:p w14:paraId="6C63F717" w14:textId="77777777" w:rsidR="00A97B14" w:rsidRPr="002D0B54" w:rsidRDefault="00A97B14" w:rsidP="00133FEA">
            <w:pPr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2D0B5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 xml:space="preserve">Outstanding Checks </w:t>
            </w:r>
            <w:r w:rsidRPr="00A4445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(use additional sheet of paper if necessary):</w:t>
            </w:r>
          </w:p>
        </w:tc>
        <w:tc>
          <w:tcPr>
            <w:tcW w:w="2090" w:type="dxa"/>
            <w:noWrap/>
            <w:hideMark/>
          </w:tcPr>
          <w:p w14:paraId="520B16B4" w14:textId="7777777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3EE685E6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68107C3D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5B7B1D54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2D0B54">
              <w:rPr>
                <w:rFonts w:ascii="Arial" w:eastAsia="Times New Roman" w:hAnsi="Arial" w:cs="Arial"/>
                <w:color w:val="000000"/>
              </w:rPr>
              <w:t>Check#</w:t>
            </w:r>
          </w:p>
        </w:tc>
        <w:tc>
          <w:tcPr>
            <w:tcW w:w="3144" w:type="dxa"/>
            <w:noWrap/>
            <w:hideMark/>
          </w:tcPr>
          <w:p w14:paraId="1D21124F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2D0B54">
              <w:rPr>
                <w:rFonts w:ascii="Arial" w:eastAsia="Times New Roman" w:hAnsi="Arial" w:cs="Arial"/>
                <w:color w:val="000000"/>
              </w:rPr>
              <w:t>Payable to:</w:t>
            </w:r>
          </w:p>
        </w:tc>
        <w:tc>
          <w:tcPr>
            <w:tcW w:w="2721" w:type="dxa"/>
            <w:gridSpan w:val="4"/>
            <w:noWrap/>
            <w:hideMark/>
          </w:tcPr>
          <w:p w14:paraId="18C81EAB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2D0B54">
              <w:rPr>
                <w:rFonts w:ascii="Arial" w:eastAsia="Times New Roman" w:hAnsi="Arial" w:cs="Arial"/>
                <w:color w:val="000000"/>
              </w:rPr>
              <w:t>Amount</w:t>
            </w:r>
          </w:p>
        </w:tc>
        <w:tc>
          <w:tcPr>
            <w:tcW w:w="2090" w:type="dxa"/>
            <w:noWrap/>
            <w:hideMark/>
          </w:tcPr>
          <w:p w14:paraId="504D41EA" w14:textId="7777777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0AF3455C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2CABA4DE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4FE0AA18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78EA4590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4E7BA643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78A64967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22F42319" w14:textId="161125ED" w:rsidR="00990393" w:rsidRPr="00EB5525" w:rsidRDefault="00990393" w:rsidP="00133FEA">
            <w:pPr>
              <w:ind w:left="522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0E60965B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31B894A4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112B3697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41D9FE9F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6309E357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0D6368AF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3FED519C" w14:textId="7F9CA926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549C2D1C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2A74DBE1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602410C4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62A41AB9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4CA21E26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026B63B6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7309A8C3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3685C2B8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675F3FB0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4C1B3401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4AA6E7E0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001A4A3B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0B9E6259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7DAED09B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44EAFAC3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448BE2C9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45881FF9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123F5CF7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23DE2A7A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1D104D62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559EB74D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176B37D4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05A2D300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52855767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6076F14B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4E13B325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64CC77AB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11CD98CA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02300407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07498D92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2BC8CD71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517E32C1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716DF39F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22280EFA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4883C52C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2AD7A6D4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07172842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5" w:type="dxa"/>
            <w:noWrap/>
            <w:hideMark/>
          </w:tcPr>
          <w:p w14:paraId="1E7029CC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144" w:type="dxa"/>
            <w:noWrap/>
            <w:hideMark/>
          </w:tcPr>
          <w:p w14:paraId="50003BF5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88" w:type="dxa"/>
            <w:gridSpan w:val="3"/>
            <w:noWrap/>
            <w:hideMark/>
          </w:tcPr>
          <w:p w14:paraId="34091430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33" w:type="dxa"/>
          </w:tcPr>
          <w:p w14:paraId="5B584011" w14:textId="77777777" w:rsidR="00990393" w:rsidRPr="002D0B54" w:rsidRDefault="00990393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57D53ED0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90393" w:rsidRPr="00EB5525" w14:paraId="67FF1801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2E27D0C2" w14:textId="77777777" w:rsidR="00990393" w:rsidRPr="00EB5525" w:rsidRDefault="00990393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89" w:type="dxa"/>
            <w:gridSpan w:val="2"/>
            <w:noWrap/>
            <w:hideMark/>
          </w:tcPr>
          <w:p w14:paraId="48806FBA" w14:textId="77777777" w:rsidR="00990393" w:rsidRPr="00A44455" w:rsidRDefault="00990393" w:rsidP="00133FEA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Outstanding Check Total:</w:t>
            </w:r>
          </w:p>
        </w:tc>
        <w:tc>
          <w:tcPr>
            <w:tcW w:w="1988" w:type="dxa"/>
            <w:gridSpan w:val="3"/>
            <w:noWrap/>
            <w:hideMark/>
          </w:tcPr>
          <w:p w14:paraId="024B16D4" w14:textId="77777777" w:rsidR="00990393" w:rsidRPr="002D0B54" w:rsidRDefault="00990393" w:rsidP="00133FEA">
            <w:pPr>
              <w:jc w:val="right"/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733" w:type="dxa"/>
          </w:tcPr>
          <w:p w14:paraId="15B777D8" w14:textId="77777777" w:rsidR="00990393" w:rsidRPr="002D0B54" w:rsidRDefault="00990393" w:rsidP="00133FEA">
            <w:pPr>
              <w:jc w:val="right"/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90" w:type="dxa"/>
            <w:shd w:val="clear" w:color="auto" w:fill="DDD9C3" w:themeFill="background2" w:themeFillShade="E6"/>
            <w:noWrap/>
            <w:hideMark/>
          </w:tcPr>
          <w:p w14:paraId="745124D6" w14:textId="77777777" w:rsidR="00990393" w:rsidRPr="00EB5525" w:rsidRDefault="00990393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49967CD6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4048DEB7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7810" w:type="dxa"/>
            <w:gridSpan w:val="6"/>
            <w:noWrap/>
            <w:hideMark/>
          </w:tcPr>
          <w:p w14:paraId="4694F217" w14:textId="77777777" w:rsidR="00A97B14" w:rsidRPr="00A44455" w:rsidRDefault="00A97B14" w:rsidP="00133FEA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Subtract Outstanding Check Total</w:t>
            </w:r>
          </w:p>
        </w:tc>
        <w:tc>
          <w:tcPr>
            <w:tcW w:w="2090" w:type="dxa"/>
            <w:noWrap/>
            <w:hideMark/>
          </w:tcPr>
          <w:p w14:paraId="5B182D80" w14:textId="77777777" w:rsidR="00A97B14" w:rsidRPr="00934282" w:rsidRDefault="00A97B14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 </w:t>
            </w:r>
            <w:r w:rsidR="00F94ADA"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-</w:t>
            </w:r>
          </w:p>
        </w:tc>
      </w:tr>
      <w:tr w:rsidR="00A97B14" w:rsidRPr="00EB5525" w14:paraId="34388826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2D4008D1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10" w:type="dxa"/>
            <w:gridSpan w:val="6"/>
            <w:noWrap/>
            <w:hideMark/>
          </w:tcPr>
          <w:p w14:paraId="0C9F030F" w14:textId="77777777" w:rsidR="00A97B14" w:rsidRPr="00A44455" w:rsidRDefault="00A97B14" w:rsidP="00133FEA">
            <w:pPr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A4445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Outstanding Deposits:</w:t>
            </w:r>
          </w:p>
        </w:tc>
        <w:tc>
          <w:tcPr>
            <w:tcW w:w="2090" w:type="dxa"/>
            <w:noWrap/>
            <w:hideMark/>
          </w:tcPr>
          <w:p w14:paraId="4B4514B7" w14:textId="7777777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5D6EA6A2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77CBE135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153" w:type="dxa"/>
            <w:gridSpan w:val="3"/>
            <w:noWrap/>
            <w:hideMark/>
          </w:tcPr>
          <w:p w14:paraId="638BB26D" w14:textId="77777777" w:rsidR="00A97B14" w:rsidRPr="00A44455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Source of Deposit</w:t>
            </w:r>
          </w:p>
        </w:tc>
        <w:tc>
          <w:tcPr>
            <w:tcW w:w="2657" w:type="dxa"/>
            <w:gridSpan w:val="3"/>
            <w:noWrap/>
            <w:hideMark/>
          </w:tcPr>
          <w:p w14:paraId="0148E953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Amount</w:t>
            </w:r>
          </w:p>
        </w:tc>
        <w:tc>
          <w:tcPr>
            <w:tcW w:w="2090" w:type="dxa"/>
            <w:noWrap/>
            <w:hideMark/>
          </w:tcPr>
          <w:p w14:paraId="652BD3F1" w14:textId="1306A54F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4E4E4DB0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78FB713C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153" w:type="dxa"/>
            <w:gridSpan w:val="3"/>
            <w:noWrap/>
            <w:hideMark/>
          </w:tcPr>
          <w:p w14:paraId="61340993" w14:textId="77777777" w:rsidR="00A97B14" w:rsidRPr="00A44455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46" w:type="dxa"/>
            <w:noWrap/>
            <w:hideMark/>
          </w:tcPr>
          <w:p w14:paraId="24603322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11" w:type="dxa"/>
            <w:gridSpan w:val="2"/>
            <w:noWrap/>
            <w:hideMark/>
          </w:tcPr>
          <w:p w14:paraId="199653F4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90" w:type="dxa"/>
            <w:noWrap/>
            <w:hideMark/>
          </w:tcPr>
          <w:p w14:paraId="371F7EC0" w14:textId="7777777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409D32CC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2D072CC9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153" w:type="dxa"/>
            <w:gridSpan w:val="3"/>
            <w:noWrap/>
            <w:hideMark/>
          </w:tcPr>
          <w:p w14:paraId="074DD851" w14:textId="77777777" w:rsidR="00A97B14" w:rsidRPr="00A44455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46" w:type="dxa"/>
            <w:noWrap/>
            <w:hideMark/>
          </w:tcPr>
          <w:p w14:paraId="50703EDE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11" w:type="dxa"/>
            <w:gridSpan w:val="2"/>
            <w:noWrap/>
            <w:hideMark/>
          </w:tcPr>
          <w:p w14:paraId="7D28A143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90" w:type="dxa"/>
            <w:noWrap/>
            <w:hideMark/>
          </w:tcPr>
          <w:p w14:paraId="1ABF86A5" w14:textId="1D39D3A7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2760DE38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69B28131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153" w:type="dxa"/>
            <w:gridSpan w:val="3"/>
            <w:noWrap/>
            <w:hideMark/>
          </w:tcPr>
          <w:p w14:paraId="001320C7" w14:textId="77777777" w:rsidR="00A97B14" w:rsidRPr="00A44455" w:rsidRDefault="00A97B14" w:rsidP="00133FEA">
            <w:pPr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46" w:type="dxa"/>
            <w:noWrap/>
            <w:hideMark/>
          </w:tcPr>
          <w:p w14:paraId="78DD1BF3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11" w:type="dxa"/>
            <w:gridSpan w:val="2"/>
            <w:noWrap/>
            <w:hideMark/>
          </w:tcPr>
          <w:p w14:paraId="5586392E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90" w:type="dxa"/>
            <w:noWrap/>
            <w:hideMark/>
          </w:tcPr>
          <w:p w14:paraId="194C8396" w14:textId="65E40E00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1F78B885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4A39E42F" w14:textId="63184D4E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153" w:type="dxa"/>
            <w:gridSpan w:val="3"/>
            <w:noWrap/>
            <w:hideMark/>
          </w:tcPr>
          <w:p w14:paraId="29F3B0BF" w14:textId="77777777" w:rsidR="00A97B14" w:rsidRPr="00A44455" w:rsidRDefault="00A97B14" w:rsidP="00133FEA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Outstanding Deposit Total:</w:t>
            </w:r>
          </w:p>
        </w:tc>
        <w:tc>
          <w:tcPr>
            <w:tcW w:w="1846" w:type="dxa"/>
            <w:noWrap/>
            <w:hideMark/>
          </w:tcPr>
          <w:p w14:paraId="04D068C8" w14:textId="77777777" w:rsidR="00A97B14" w:rsidRPr="002D0B54" w:rsidRDefault="00A97B14" w:rsidP="00133FEA">
            <w:pPr>
              <w:jc w:val="right"/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11" w:type="dxa"/>
            <w:gridSpan w:val="2"/>
            <w:noWrap/>
            <w:hideMark/>
          </w:tcPr>
          <w:p w14:paraId="4A506885" w14:textId="77777777" w:rsidR="00A97B14" w:rsidRPr="002D0B54" w:rsidRDefault="00A97B14" w:rsidP="00133FEA">
            <w:pPr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2D0B54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90" w:type="dxa"/>
            <w:noWrap/>
            <w:hideMark/>
          </w:tcPr>
          <w:p w14:paraId="09C68213" w14:textId="3DEF7C7B" w:rsidR="00A97B14" w:rsidRPr="00EB5525" w:rsidRDefault="00A97B14" w:rsidP="00133FEA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97B14" w:rsidRPr="00EB5525" w14:paraId="3423A7B3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754B80D5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7810" w:type="dxa"/>
            <w:gridSpan w:val="6"/>
            <w:noWrap/>
            <w:hideMark/>
          </w:tcPr>
          <w:p w14:paraId="6C9A6642" w14:textId="77777777" w:rsidR="00A97B14" w:rsidRPr="00A44455" w:rsidRDefault="00A97B14" w:rsidP="00133FEA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44455">
              <w:rPr>
                <w:rFonts w:ascii="Arial" w:eastAsia="Times New Roman" w:hAnsi="Arial" w:cs="Arial"/>
                <w:color w:val="000000"/>
              </w:rPr>
              <w:t>Add Outstanding Deposit Total</w:t>
            </w:r>
          </w:p>
        </w:tc>
        <w:tc>
          <w:tcPr>
            <w:tcW w:w="2090" w:type="dxa"/>
            <w:noWrap/>
            <w:hideMark/>
          </w:tcPr>
          <w:p w14:paraId="7A51EDFB" w14:textId="77777777" w:rsidR="00A97B14" w:rsidRPr="00934282" w:rsidRDefault="00F94ADA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+</w:t>
            </w:r>
            <w:r w:rsidR="00A97B14"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A97B14" w:rsidRPr="00EB5525" w14:paraId="45E57667" w14:textId="77777777" w:rsidTr="00A44455">
        <w:trPr>
          <w:trHeight w:val="315"/>
        </w:trPr>
        <w:tc>
          <w:tcPr>
            <w:tcW w:w="468" w:type="dxa"/>
            <w:noWrap/>
            <w:hideMark/>
          </w:tcPr>
          <w:p w14:paraId="56E55F0F" w14:textId="77777777" w:rsidR="00A97B14" w:rsidRPr="00EB5525" w:rsidRDefault="00A97B14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B552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7810" w:type="dxa"/>
            <w:gridSpan w:val="6"/>
            <w:noWrap/>
            <w:hideMark/>
          </w:tcPr>
          <w:p w14:paraId="387CA4E8" w14:textId="77777777" w:rsidR="00A97B14" w:rsidRPr="00A44455" w:rsidRDefault="00A97B14" w:rsidP="00133FEA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44455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Balance on Hand </w:t>
            </w:r>
            <w:r w:rsidRPr="00A44455">
              <w:rPr>
                <w:rFonts w:ascii="Arial" w:eastAsia="Times New Roman" w:hAnsi="Arial" w:cs="Arial"/>
                <w:color w:val="000000"/>
              </w:rPr>
              <w:t>(must match line 5)</w:t>
            </w:r>
          </w:p>
        </w:tc>
        <w:tc>
          <w:tcPr>
            <w:tcW w:w="2090" w:type="dxa"/>
            <w:shd w:val="clear" w:color="auto" w:fill="auto"/>
            <w:noWrap/>
            <w:hideMark/>
          </w:tcPr>
          <w:p w14:paraId="20CF25AF" w14:textId="661DF9C0" w:rsidR="00A97B14" w:rsidRPr="00934282" w:rsidRDefault="00F94ADA" w:rsidP="00133FEA">
            <w:pPr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=</w:t>
            </w:r>
            <w:r w:rsidR="00A97B14" w:rsidRPr="0093428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39677E" w:rsidRPr="00EB5525" w14:paraId="35BB0BC1" w14:textId="77777777" w:rsidTr="00A44455">
        <w:trPr>
          <w:trHeight w:val="976"/>
        </w:trPr>
        <w:tc>
          <w:tcPr>
            <w:tcW w:w="468" w:type="dxa"/>
            <w:noWrap/>
            <w:hideMark/>
          </w:tcPr>
          <w:p w14:paraId="0EFC205E" w14:textId="72328B6B" w:rsidR="0039677E" w:rsidRPr="00EB5525" w:rsidRDefault="00D71E91" w:rsidP="00133FE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00" w:type="dxa"/>
            <w:gridSpan w:val="7"/>
            <w:shd w:val="clear" w:color="auto" w:fill="auto"/>
            <w:noWrap/>
            <w:hideMark/>
          </w:tcPr>
          <w:p w14:paraId="0A8646F7" w14:textId="03CE8FF0" w:rsidR="0039677E" w:rsidRPr="00A44455" w:rsidRDefault="00D71E91" w:rsidP="00133FEA">
            <w:pPr>
              <w:rPr>
                <w:rFonts w:ascii="Arial" w:eastAsia="Times New Roman" w:hAnsi="Arial" w:cs="Arial"/>
                <w:b/>
                <w:color w:val="000000"/>
              </w:rPr>
            </w:pPr>
            <w:r w:rsidRPr="00A44455">
              <w:rPr>
                <w:rFonts w:ascii="Arial" w:eastAsia="Times New Roman" w:hAnsi="Arial" w:cs="Arial"/>
                <w:b/>
                <w:color w:val="000000"/>
              </w:rPr>
              <w:t>Are there any unpaid bills?   If so, list total amount here</w:t>
            </w:r>
            <w:r w:rsidR="00DC27AA" w:rsidRPr="00A44455">
              <w:rPr>
                <w:rFonts w:ascii="Arial" w:eastAsia="Times New Roman" w:hAnsi="Arial" w:cs="Arial"/>
                <w:b/>
                <w:color w:val="000000"/>
              </w:rPr>
              <w:t xml:space="preserve"> $</w:t>
            </w:r>
            <w:r w:rsidRPr="00A44455">
              <w:rPr>
                <w:rFonts w:ascii="Arial" w:eastAsia="Times New Roman" w:hAnsi="Arial" w:cs="Arial"/>
                <w:b/>
                <w:color w:val="000000"/>
              </w:rPr>
              <w:t>___________</w:t>
            </w:r>
            <w:r w:rsidR="00DC27AA" w:rsidRPr="00A44455">
              <w:rPr>
                <w:rFonts w:ascii="Arial" w:eastAsia="Times New Roman" w:hAnsi="Arial" w:cs="Arial"/>
                <w:b/>
                <w:color w:val="000000"/>
              </w:rPr>
              <w:t>_________</w:t>
            </w:r>
            <w:r w:rsidRPr="00A44455">
              <w:rPr>
                <w:rFonts w:ascii="Arial" w:eastAsia="Times New Roman" w:hAnsi="Arial" w:cs="Arial"/>
                <w:b/>
                <w:color w:val="000000"/>
              </w:rPr>
              <w:t>_</w:t>
            </w:r>
          </w:p>
          <w:p w14:paraId="0747661D" w14:textId="77777777" w:rsidR="00DE20F4" w:rsidRDefault="00DE20F4" w:rsidP="00A44455">
            <w:pPr>
              <w:pBdr>
                <w:bottom w:val="single" w:sz="6" w:space="1" w:color="auto"/>
              </w:pBdr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</w:pPr>
          </w:p>
          <w:p w14:paraId="0150E206" w14:textId="2D5DEC85" w:rsidR="002D0B54" w:rsidRDefault="00D71E91" w:rsidP="00A44455">
            <w:pPr>
              <w:pBdr>
                <w:bottom w:val="single" w:sz="6" w:space="1" w:color="auto"/>
              </w:pBdr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</w:pPr>
            <w:r w:rsidRPr="00A44455"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Please attach </w:t>
            </w:r>
            <w:r w:rsidR="007D6A01" w:rsidRPr="00A44455"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a </w:t>
            </w:r>
            <w:r w:rsidRPr="00A44455"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  <w:t>separate piece of paper with details for each unpaid bill explaining why it has not been paid.</w:t>
            </w:r>
          </w:p>
          <w:p w14:paraId="3DCE45F0" w14:textId="77777777" w:rsidR="00DE20F4" w:rsidRDefault="00DE20F4" w:rsidP="00A44455">
            <w:pPr>
              <w:pBdr>
                <w:bottom w:val="single" w:sz="6" w:space="1" w:color="auto"/>
              </w:pBdr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sz w:val="18"/>
                <w:szCs w:val="18"/>
              </w:rPr>
            </w:pPr>
          </w:p>
          <w:p w14:paraId="67DA1238" w14:textId="05AED96F" w:rsidR="00A44455" w:rsidRDefault="00DE20F4" w:rsidP="00DE20F4">
            <w:pPr>
              <w:pStyle w:val="NoSpacing"/>
              <w:rPr>
                <w:rFonts w:ascii="Verdana" w:hAnsi="Verdana"/>
              </w:rPr>
            </w:pPr>
            <w:r w:rsidRPr="0027729E">
              <w:rPr>
                <w:rFonts w:ascii="Verdana" w:hAnsi="Verdana"/>
              </w:rPr>
              <w:t>Additional Comments and Recommendations</w:t>
            </w:r>
            <w:r w:rsidRPr="00DE20F4">
              <w:rPr>
                <w:rFonts w:ascii="Verdana" w:hAnsi="Verdana"/>
                <w:i/>
                <w:iCs/>
                <w:sz w:val="16"/>
                <w:szCs w:val="16"/>
              </w:rPr>
              <w:t xml:space="preserve"> (Please include any additional comments and recommendations for the PTA- you may include this on additional pages as needed). </w:t>
            </w:r>
          </w:p>
          <w:p w14:paraId="1FD81A8B" w14:textId="407F0835" w:rsidR="00DE20F4" w:rsidRDefault="00DE20F4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6ABE8E" w14:textId="6E1D3D9A" w:rsidR="00DE20F4" w:rsidRDefault="00DE20F4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2D12BFC" w14:textId="6F53A1A9" w:rsidR="00DE20F4" w:rsidRDefault="00DE20F4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6DBD6A" w14:textId="77777777" w:rsidR="00DE20F4" w:rsidRDefault="00DE20F4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EA5A491" w14:textId="23A71290" w:rsidR="00DE20F4" w:rsidRDefault="00DE20F4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C173EF" w14:textId="77777777" w:rsidR="00DE20F4" w:rsidRDefault="00DE20F4" w:rsidP="00C80A1A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9726C8B" w14:textId="0643CE8D" w:rsidR="00A44455" w:rsidRPr="00C80A1A" w:rsidRDefault="00A44455" w:rsidP="00DE20F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bookmarkEnd w:id="3"/>
    </w:tbl>
    <w:p w14:paraId="1535B2AF" w14:textId="77777777" w:rsidR="00952B34" w:rsidRDefault="00952B34" w:rsidP="00952B34">
      <w:pPr>
        <w:pStyle w:val="NoSpacing"/>
        <w:ind w:left="360"/>
        <w:rPr>
          <w:rFonts w:ascii="Arial" w:hAnsi="Arial" w:cs="Arial"/>
          <w:b/>
          <w:sz w:val="20"/>
          <w:szCs w:val="20"/>
        </w:rPr>
      </w:pPr>
    </w:p>
    <w:sectPr w:rsidR="00952B34" w:rsidSect="00133FE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F451F" w14:textId="77777777" w:rsidR="00D30CB7" w:rsidRDefault="00D30CB7" w:rsidP="007F7081">
      <w:pPr>
        <w:spacing w:after="0" w:line="240" w:lineRule="auto"/>
      </w:pPr>
      <w:r>
        <w:separator/>
      </w:r>
    </w:p>
  </w:endnote>
  <w:endnote w:type="continuationSeparator" w:id="0">
    <w:p w14:paraId="258B911E" w14:textId="77777777" w:rsidR="00D30CB7" w:rsidRDefault="00D30CB7" w:rsidP="007F7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5556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205325" w14:textId="5BB3B9DE" w:rsidR="00EE4F6F" w:rsidRDefault="00DE20F4">
        <w:pPr>
          <w:pStyle w:val="Footer"/>
          <w:jc w:val="right"/>
        </w:pPr>
        <w:r>
          <w:t>Page # ____ of ____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EDFFE" w14:textId="77777777" w:rsidR="00D30CB7" w:rsidRDefault="00D30CB7" w:rsidP="007F7081">
      <w:pPr>
        <w:spacing w:after="0" w:line="240" w:lineRule="auto"/>
      </w:pPr>
      <w:r>
        <w:separator/>
      </w:r>
    </w:p>
  </w:footnote>
  <w:footnote w:type="continuationSeparator" w:id="0">
    <w:p w14:paraId="07C24882" w14:textId="77777777" w:rsidR="00D30CB7" w:rsidRDefault="00D30CB7" w:rsidP="007F7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3DB8"/>
    <w:multiLevelType w:val="hybridMultilevel"/>
    <w:tmpl w:val="FC305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46280"/>
    <w:multiLevelType w:val="hybridMultilevel"/>
    <w:tmpl w:val="CCA099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34F6A94"/>
    <w:multiLevelType w:val="hybridMultilevel"/>
    <w:tmpl w:val="05BC7A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F70060"/>
    <w:multiLevelType w:val="hybridMultilevel"/>
    <w:tmpl w:val="CFE05B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541D35"/>
    <w:multiLevelType w:val="hybridMultilevel"/>
    <w:tmpl w:val="E58EF97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2B2D11AF"/>
    <w:multiLevelType w:val="hybridMultilevel"/>
    <w:tmpl w:val="2A0A4442"/>
    <w:lvl w:ilvl="0" w:tplc="04090011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DAA16B6"/>
    <w:multiLevelType w:val="hybridMultilevel"/>
    <w:tmpl w:val="FA6EF3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F061145"/>
    <w:multiLevelType w:val="hybridMultilevel"/>
    <w:tmpl w:val="00AAE316"/>
    <w:lvl w:ilvl="0" w:tplc="A78AFA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115608"/>
    <w:multiLevelType w:val="hybridMultilevel"/>
    <w:tmpl w:val="D47AF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75D95"/>
    <w:multiLevelType w:val="hybridMultilevel"/>
    <w:tmpl w:val="1450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63ED1"/>
    <w:multiLevelType w:val="hybridMultilevel"/>
    <w:tmpl w:val="57421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07785C"/>
    <w:multiLevelType w:val="hybridMultilevel"/>
    <w:tmpl w:val="65A02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0B7BCB"/>
    <w:multiLevelType w:val="hybridMultilevel"/>
    <w:tmpl w:val="ECB693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763D53"/>
    <w:multiLevelType w:val="hybridMultilevel"/>
    <w:tmpl w:val="9F120B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D9365A"/>
    <w:multiLevelType w:val="hybridMultilevel"/>
    <w:tmpl w:val="DF8EE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E3797"/>
    <w:multiLevelType w:val="hybridMultilevel"/>
    <w:tmpl w:val="6B3C4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9"/>
  </w:num>
  <w:num w:numId="6">
    <w:abstractNumId w:val="3"/>
  </w:num>
  <w:num w:numId="7">
    <w:abstractNumId w:val="15"/>
  </w:num>
  <w:num w:numId="8">
    <w:abstractNumId w:val="0"/>
  </w:num>
  <w:num w:numId="9">
    <w:abstractNumId w:val="11"/>
  </w:num>
  <w:num w:numId="10">
    <w:abstractNumId w:val="14"/>
  </w:num>
  <w:num w:numId="11">
    <w:abstractNumId w:val="2"/>
  </w:num>
  <w:num w:numId="12">
    <w:abstractNumId w:val="10"/>
  </w:num>
  <w:num w:numId="13">
    <w:abstractNumId w:val="13"/>
  </w:num>
  <w:num w:numId="14">
    <w:abstractNumId w:val="8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sDQ1NDW0NDE1M7FQ0lEKTi0uzszPAykwqgUAAAmFTCwAAAA="/>
  </w:docVars>
  <w:rsids>
    <w:rsidRoot w:val="00971BF0"/>
    <w:rsid w:val="00006334"/>
    <w:rsid w:val="00071B49"/>
    <w:rsid w:val="00074769"/>
    <w:rsid w:val="0008596F"/>
    <w:rsid w:val="000B3C8F"/>
    <w:rsid w:val="000E04C4"/>
    <w:rsid w:val="000E71CF"/>
    <w:rsid w:val="00125CA7"/>
    <w:rsid w:val="00133FEA"/>
    <w:rsid w:val="0015638A"/>
    <w:rsid w:val="0016662D"/>
    <w:rsid w:val="00171867"/>
    <w:rsid w:val="001968FB"/>
    <w:rsid w:val="001A5397"/>
    <w:rsid w:val="001E5F67"/>
    <w:rsid w:val="001F0CA1"/>
    <w:rsid w:val="001F0D34"/>
    <w:rsid w:val="001F3ED1"/>
    <w:rsid w:val="001F48E9"/>
    <w:rsid w:val="00235FFE"/>
    <w:rsid w:val="002500B6"/>
    <w:rsid w:val="002850CC"/>
    <w:rsid w:val="002B4613"/>
    <w:rsid w:val="002D0B54"/>
    <w:rsid w:val="002D1082"/>
    <w:rsid w:val="002E3993"/>
    <w:rsid w:val="00302BC2"/>
    <w:rsid w:val="0030696F"/>
    <w:rsid w:val="00306A81"/>
    <w:rsid w:val="0031214C"/>
    <w:rsid w:val="003324BF"/>
    <w:rsid w:val="0033423B"/>
    <w:rsid w:val="0033587E"/>
    <w:rsid w:val="003503D2"/>
    <w:rsid w:val="003572DE"/>
    <w:rsid w:val="00367A62"/>
    <w:rsid w:val="0039677E"/>
    <w:rsid w:val="003A0C32"/>
    <w:rsid w:val="003C79F8"/>
    <w:rsid w:val="003E24DB"/>
    <w:rsid w:val="004019C2"/>
    <w:rsid w:val="00404D29"/>
    <w:rsid w:val="00427611"/>
    <w:rsid w:val="00434657"/>
    <w:rsid w:val="00464D9A"/>
    <w:rsid w:val="00465A2B"/>
    <w:rsid w:val="00472241"/>
    <w:rsid w:val="00475C91"/>
    <w:rsid w:val="004A74EB"/>
    <w:rsid w:val="004B1C53"/>
    <w:rsid w:val="0050176E"/>
    <w:rsid w:val="005025EE"/>
    <w:rsid w:val="00502E57"/>
    <w:rsid w:val="005277E0"/>
    <w:rsid w:val="00557B5D"/>
    <w:rsid w:val="00585D98"/>
    <w:rsid w:val="005F07DF"/>
    <w:rsid w:val="005F13F6"/>
    <w:rsid w:val="005F510C"/>
    <w:rsid w:val="00614DC1"/>
    <w:rsid w:val="006443EA"/>
    <w:rsid w:val="00692E60"/>
    <w:rsid w:val="006B4659"/>
    <w:rsid w:val="006B4827"/>
    <w:rsid w:val="006D0E27"/>
    <w:rsid w:val="006E02F0"/>
    <w:rsid w:val="006E2275"/>
    <w:rsid w:val="006E4AD0"/>
    <w:rsid w:val="0073565B"/>
    <w:rsid w:val="00742D05"/>
    <w:rsid w:val="00750B81"/>
    <w:rsid w:val="00750CFC"/>
    <w:rsid w:val="00766655"/>
    <w:rsid w:val="00794D5C"/>
    <w:rsid w:val="007A0B1C"/>
    <w:rsid w:val="007A5BB9"/>
    <w:rsid w:val="007A631E"/>
    <w:rsid w:val="007C6335"/>
    <w:rsid w:val="007D334A"/>
    <w:rsid w:val="007D6A01"/>
    <w:rsid w:val="007F7081"/>
    <w:rsid w:val="00813DFD"/>
    <w:rsid w:val="00821A41"/>
    <w:rsid w:val="00842B19"/>
    <w:rsid w:val="008470C7"/>
    <w:rsid w:val="008605F1"/>
    <w:rsid w:val="00895FFE"/>
    <w:rsid w:val="008E5D2F"/>
    <w:rsid w:val="00913E7D"/>
    <w:rsid w:val="0092134B"/>
    <w:rsid w:val="00921898"/>
    <w:rsid w:val="00925F9F"/>
    <w:rsid w:val="00930C15"/>
    <w:rsid w:val="00934282"/>
    <w:rsid w:val="009374E7"/>
    <w:rsid w:val="00937F16"/>
    <w:rsid w:val="00952B34"/>
    <w:rsid w:val="009629E8"/>
    <w:rsid w:val="00971BF0"/>
    <w:rsid w:val="009833D2"/>
    <w:rsid w:val="00986304"/>
    <w:rsid w:val="00990393"/>
    <w:rsid w:val="009A17AF"/>
    <w:rsid w:val="009B5C35"/>
    <w:rsid w:val="00A44455"/>
    <w:rsid w:val="00A63EC1"/>
    <w:rsid w:val="00A96913"/>
    <w:rsid w:val="00A97B14"/>
    <w:rsid w:val="00AA47C5"/>
    <w:rsid w:val="00AC14A8"/>
    <w:rsid w:val="00AD17FF"/>
    <w:rsid w:val="00B13ABF"/>
    <w:rsid w:val="00B23533"/>
    <w:rsid w:val="00B362DE"/>
    <w:rsid w:val="00B43F53"/>
    <w:rsid w:val="00B54EE7"/>
    <w:rsid w:val="00B616A1"/>
    <w:rsid w:val="00B81D30"/>
    <w:rsid w:val="00B86873"/>
    <w:rsid w:val="00BA1DD2"/>
    <w:rsid w:val="00BA7ED6"/>
    <w:rsid w:val="00BD2A02"/>
    <w:rsid w:val="00BF7B36"/>
    <w:rsid w:val="00C13931"/>
    <w:rsid w:val="00C17A7A"/>
    <w:rsid w:val="00C454E1"/>
    <w:rsid w:val="00C70C54"/>
    <w:rsid w:val="00C80A1A"/>
    <w:rsid w:val="00CE6A04"/>
    <w:rsid w:val="00D118C1"/>
    <w:rsid w:val="00D141F7"/>
    <w:rsid w:val="00D3028A"/>
    <w:rsid w:val="00D30CB7"/>
    <w:rsid w:val="00D35715"/>
    <w:rsid w:val="00D400A1"/>
    <w:rsid w:val="00D41DB3"/>
    <w:rsid w:val="00D41F97"/>
    <w:rsid w:val="00D47E5C"/>
    <w:rsid w:val="00D52719"/>
    <w:rsid w:val="00D67089"/>
    <w:rsid w:val="00D71E91"/>
    <w:rsid w:val="00D83FC5"/>
    <w:rsid w:val="00D9145C"/>
    <w:rsid w:val="00DA76F4"/>
    <w:rsid w:val="00DC27AA"/>
    <w:rsid w:val="00DD5774"/>
    <w:rsid w:val="00DE20F4"/>
    <w:rsid w:val="00DE5F21"/>
    <w:rsid w:val="00E14964"/>
    <w:rsid w:val="00E65909"/>
    <w:rsid w:val="00E666E8"/>
    <w:rsid w:val="00E70530"/>
    <w:rsid w:val="00EA2E25"/>
    <w:rsid w:val="00EB50A6"/>
    <w:rsid w:val="00EB5525"/>
    <w:rsid w:val="00EE4F6F"/>
    <w:rsid w:val="00EE7AF6"/>
    <w:rsid w:val="00EF172B"/>
    <w:rsid w:val="00F05AE3"/>
    <w:rsid w:val="00F254F2"/>
    <w:rsid w:val="00F417C1"/>
    <w:rsid w:val="00F77048"/>
    <w:rsid w:val="00F84B69"/>
    <w:rsid w:val="00F94ADA"/>
    <w:rsid w:val="00FA2A79"/>
    <w:rsid w:val="00FC55FD"/>
    <w:rsid w:val="00FE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C35A1"/>
  <w15:docId w15:val="{F85515A0-01F4-430D-98F7-6D87F9BB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03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F7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081"/>
  </w:style>
  <w:style w:type="paragraph" w:styleId="Footer">
    <w:name w:val="footer"/>
    <w:basedOn w:val="Normal"/>
    <w:link w:val="FooterChar"/>
    <w:uiPriority w:val="99"/>
    <w:unhideWhenUsed/>
    <w:rsid w:val="007F7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081"/>
  </w:style>
  <w:style w:type="paragraph" w:styleId="BalloonText">
    <w:name w:val="Balloon Text"/>
    <w:basedOn w:val="Normal"/>
    <w:link w:val="BalloonTextChar"/>
    <w:uiPriority w:val="99"/>
    <w:semiHidden/>
    <w:unhideWhenUsed/>
    <w:rsid w:val="002E3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9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3465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02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587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3C8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C5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55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5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5F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95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1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oebe</dc:creator>
  <cp:lastModifiedBy>Robert Acerra</cp:lastModifiedBy>
  <cp:revision>2</cp:revision>
  <cp:lastPrinted>2021-06-21T17:41:00Z</cp:lastPrinted>
  <dcterms:created xsi:type="dcterms:W3CDTF">2021-06-23T16:56:00Z</dcterms:created>
  <dcterms:modified xsi:type="dcterms:W3CDTF">2021-06-23T16:56:00Z</dcterms:modified>
</cp:coreProperties>
</file>